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BD1AB" w14:textId="77777777" w:rsidR="00E25BDF" w:rsidRDefault="00E25BDF" w:rsidP="004155D5">
      <w:pPr>
        <w:jc w:val="both"/>
        <w:rPr>
          <w:rFonts w:ascii="Times New Roman" w:eastAsia="Calibri" w:hAnsi="Times New Roman"/>
          <w:sz w:val="24"/>
          <w:szCs w:val="24"/>
          <w:lang w:val="en-US"/>
        </w:rPr>
      </w:pPr>
    </w:p>
    <w:p w14:paraId="1D4763AA" w14:textId="77777777" w:rsidR="00446639" w:rsidRDefault="00446639" w:rsidP="004155D5">
      <w:pPr>
        <w:jc w:val="both"/>
        <w:rPr>
          <w:rFonts w:ascii="Times New Roman" w:eastAsia="Calibri" w:hAnsi="Times New Roman"/>
          <w:sz w:val="24"/>
          <w:szCs w:val="24"/>
          <w:lang w:val="en-US"/>
        </w:rPr>
      </w:pPr>
    </w:p>
    <w:p w14:paraId="56C742BA" w14:textId="77777777" w:rsidR="00446639" w:rsidRPr="00651E9E" w:rsidRDefault="00446639" w:rsidP="00F15ABE">
      <w:pPr>
        <w:pStyle w:val="ab"/>
        <w:jc w:val="center"/>
        <w:rPr>
          <w:b/>
          <w:sz w:val="32"/>
          <w:lang w:val="el-GR"/>
        </w:rPr>
      </w:pPr>
      <w:r w:rsidRPr="00651E9E">
        <w:rPr>
          <w:b/>
          <w:sz w:val="32"/>
          <w:lang w:val="el-GR"/>
        </w:rPr>
        <w:t>ΑΙΤΗΣΗ ΕΓΓΡΑΦΗΣ</w:t>
      </w:r>
    </w:p>
    <w:p w14:paraId="3557CED6" w14:textId="77777777" w:rsidR="00446639" w:rsidRPr="00880A74" w:rsidRDefault="00446639" w:rsidP="00F15ABE">
      <w:pPr>
        <w:pStyle w:val="ab"/>
        <w:jc w:val="center"/>
        <w:rPr>
          <w:b/>
          <w:sz w:val="28"/>
          <w:lang w:val="el-GR"/>
        </w:rPr>
      </w:pPr>
      <w:r w:rsidRPr="00880A74">
        <w:rPr>
          <w:b/>
          <w:sz w:val="28"/>
          <w:lang w:val="el-GR"/>
        </w:rPr>
        <w:t>ΣΤΟ ΠΡΟΓΡΑΜΜΑ ΜΕΤΑΠΤΥΧΙΑΚΩΝ ΣΠΟΥΔΩΝ ΣΤΗ</w:t>
      </w:r>
    </w:p>
    <w:p w14:paraId="04A6A57D" w14:textId="445AFAA7" w:rsidR="00762756" w:rsidRDefault="00446639" w:rsidP="00F15ABE">
      <w:pPr>
        <w:pStyle w:val="ab"/>
        <w:jc w:val="center"/>
        <w:rPr>
          <w:b/>
          <w:color w:val="4F81BD" w:themeColor="accent1"/>
          <w:sz w:val="36"/>
          <w:lang w:val="el-GR"/>
        </w:rPr>
      </w:pPr>
      <w:r w:rsidRPr="006A006D">
        <w:rPr>
          <w:b/>
          <w:color w:val="4F81BD" w:themeColor="accent1"/>
          <w:sz w:val="36"/>
          <w:lang w:val="el-GR"/>
        </w:rPr>
        <w:t xml:space="preserve">ΔΙΟΙΚΗΣΗ </w:t>
      </w:r>
      <w:r w:rsidR="005E6C34" w:rsidRPr="006A006D">
        <w:rPr>
          <w:b/>
          <w:color w:val="4F81BD" w:themeColor="accent1"/>
          <w:sz w:val="36"/>
          <w:lang w:val="el-GR"/>
        </w:rPr>
        <w:t>ΕΠΙΧΕΙΡΗΣΕΩΝ</w:t>
      </w:r>
      <w:r w:rsidR="006A006D" w:rsidRPr="0092798B">
        <w:rPr>
          <w:b/>
          <w:color w:val="4F81BD" w:themeColor="accent1"/>
          <w:sz w:val="36"/>
          <w:lang w:val="el-GR"/>
        </w:rPr>
        <w:t xml:space="preserve"> </w:t>
      </w:r>
      <w:r w:rsidR="006A006D" w:rsidRPr="006A006D">
        <w:rPr>
          <w:b/>
          <w:color w:val="4F81BD" w:themeColor="accent1"/>
          <w:sz w:val="36"/>
          <w:lang w:val="el-GR"/>
        </w:rPr>
        <w:t>ΓΙΑ ΣΤΕΛΕΧΗ</w:t>
      </w:r>
    </w:p>
    <w:p w14:paraId="3AA5B7D5" w14:textId="3A203BE1" w:rsidR="00826778" w:rsidRPr="0092798B" w:rsidRDefault="00826778" w:rsidP="00F15ABE">
      <w:pPr>
        <w:pStyle w:val="ab"/>
        <w:jc w:val="center"/>
        <w:rPr>
          <w:b/>
          <w:color w:val="4F81BD" w:themeColor="accent1"/>
          <w:sz w:val="40"/>
          <w:lang w:val="el-GR"/>
        </w:rPr>
      </w:pPr>
      <w:r w:rsidRPr="0092798B">
        <w:rPr>
          <w:b/>
          <w:color w:val="4F81BD" w:themeColor="accent1"/>
          <w:sz w:val="36"/>
          <w:lang w:val="el-GR"/>
        </w:rPr>
        <w:t>(</w:t>
      </w:r>
      <w:r>
        <w:rPr>
          <w:b/>
          <w:color w:val="4F81BD" w:themeColor="accent1"/>
          <w:sz w:val="36"/>
        </w:rPr>
        <w:t>EXECUTIVE</w:t>
      </w:r>
      <w:r w:rsidRPr="0092798B">
        <w:rPr>
          <w:b/>
          <w:color w:val="4F81BD" w:themeColor="accent1"/>
          <w:sz w:val="36"/>
          <w:lang w:val="el-GR"/>
        </w:rPr>
        <w:t xml:space="preserve"> </w:t>
      </w:r>
      <w:r>
        <w:rPr>
          <w:b/>
          <w:color w:val="4F81BD" w:themeColor="accent1"/>
          <w:sz w:val="36"/>
        </w:rPr>
        <w:t>MBA</w:t>
      </w:r>
      <w:r w:rsidRPr="0092798B">
        <w:rPr>
          <w:b/>
          <w:color w:val="4F81BD" w:themeColor="accent1"/>
          <w:sz w:val="36"/>
          <w:lang w:val="el-GR"/>
        </w:rPr>
        <w:t>)</w:t>
      </w:r>
    </w:p>
    <w:p w14:paraId="67B36EDD" w14:textId="77777777" w:rsidR="00446639" w:rsidRPr="004544EB" w:rsidRDefault="00446639" w:rsidP="00446639">
      <w:pPr>
        <w:rPr>
          <w:rFonts w:asciiTheme="minorHAnsi" w:hAnsiTheme="minorHAnsi"/>
        </w:rPr>
      </w:pPr>
    </w:p>
    <w:p w14:paraId="69B0EF78" w14:textId="77777777" w:rsidR="00446639" w:rsidRPr="001E13AC" w:rsidRDefault="00446639" w:rsidP="00446639"/>
    <w:tbl>
      <w:tblPr>
        <w:tblStyle w:val="aa"/>
        <w:tblW w:w="9148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5178"/>
      </w:tblGrid>
      <w:tr w:rsidR="00446639" w:rsidRPr="00F9377C" w14:paraId="206885E1" w14:textId="77777777" w:rsidTr="001C25CD">
        <w:tc>
          <w:tcPr>
            <w:tcW w:w="3970" w:type="dxa"/>
          </w:tcPr>
          <w:p w14:paraId="43DFD0F8" w14:textId="77777777" w:rsidR="00446639" w:rsidRPr="00F9377C" w:rsidRDefault="00446639" w:rsidP="00E607A3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Ημερομηνία Υποβολής Αίτησης:</w:t>
            </w:r>
          </w:p>
        </w:tc>
        <w:tc>
          <w:tcPr>
            <w:tcW w:w="5178" w:type="dxa"/>
            <w:vAlign w:val="center"/>
          </w:tcPr>
          <w:p w14:paraId="7C609607" w14:textId="77777777" w:rsidR="00446639" w:rsidRPr="00F9377C" w:rsidRDefault="00446639" w:rsidP="0046225D">
            <w:pPr>
              <w:rPr>
                <w:b/>
              </w:rPr>
            </w:pPr>
          </w:p>
        </w:tc>
      </w:tr>
      <w:tr w:rsidR="00446639" w:rsidRPr="00F9377C" w14:paraId="7A369FEE" w14:textId="77777777" w:rsidTr="001C25CD">
        <w:tc>
          <w:tcPr>
            <w:tcW w:w="3970" w:type="dxa"/>
          </w:tcPr>
          <w:p w14:paraId="64E4BB9D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35FE5CB0" w14:textId="77777777" w:rsidR="00446639" w:rsidRPr="00F9377C" w:rsidRDefault="00446639" w:rsidP="0046225D"/>
        </w:tc>
      </w:tr>
      <w:tr w:rsidR="00880A74" w:rsidRPr="00762756" w14:paraId="7B9F7B3A" w14:textId="77777777" w:rsidTr="00C44BBF">
        <w:tc>
          <w:tcPr>
            <w:tcW w:w="9148" w:type="dxa"/>
            <w:gridSpan w:val="2"/>
          </w:tcPr>
          <w:p w14:paraId="1CA25F0E" w14:textId="77777777" w:rsidR="00880A74" w:rsidRPr="00762756" w:rsidRDefault="00880A74" w:rsidP="00880A74">
            <w:pPr>
              <w:jc w:val="center"/>
              <w:rPr>
                <w:b/>
                <w:color w:val="FF0000"/>
                <w:sz w:val="24"/>
                <w:lang w:val="el-GR"/>
              </w:rPr>
            </w:pPr>
          </w:p>
          <w:p w14:paraId="1C255DA7" w14:textId="77777777" w:rsidR="00762756" w:rsidRPr="006A006D" w:rsidRDefault="00762756" w:rsidP="00880A74">
            <w:pPr>
              <w:jc w:val="center"/>
              <w:rPr>
                <w:b/>
                <w:color w:val="4F81BD" w:themeColor="accent1"/>
                <w:sz w:val="24"/>
                <w:lang w:val="el-GR"/>
              </w:rPr>
            </w:pPr>
            <w:r w:rsidRPr="006A006D">
              <w:rPr>
                <w:b/>
                <w:color w:val="4F81BD" w:themeColor="accent1"/>
                <w:sz w:val="24"/>
                <w:lang w:val="el-GR"/>
              </w:rPr>
              <w:t>Παρακαλούμε σημειώστε Χ στο Πρόγραμμα ή στα Προγράμματα για τα οποία υποβάλλετε αίτηση:</w:t>
            </w:r>
          </w:p>
          <w:p w14:paraId="608680AB" w14:textId="77777777" w:rsidR="00762756" w:rsidRPr="006A006D" w:rsidRDefault="00762756" w:rsidP="00880A74">
            <w:pPr>
              <w:jc w:val="center"/>
              <w:rPr>
                <w:b/>
                <w:color w:val="4F81BD" w:themeColor="accent1"/>
                <w:sz w:val="24"/>
                <w:lang w:val="el-GR"/>
              </w:rPr>
            </w:pPr>
          </w:p>
          <w:tbl>
            <w:tblPr>
              <w:tblStyle w:val="aa"/>
              <w:tblW w:w="0" w:type="auto"/>
              <w:tblLook w:val="04A0" w:firstRow="1" w:lastRow="0" w:firstColumn="1" w:lastColumn="0" w:noHBand="0" w:noVBand="1"/>
            </w:tblPr>
            <w:tblGrid>
              <w:gridCol w:w="1728"/>
              <w:gridCol w:w="7189"/>
            </w:tblGrid>
            <w:tr w:rsidR="006A006D" w:rsidRPr="006A006D" w14:paraId="35EB5CA2" w14:textId="77777777" w:rsidTr="00762756">
              <w:tc>
                <w:tcPr>
                  <w:tcW w:w="1728" w:type="dxa"/>
                </w:tcPr>
                <w:p w14:paraId="23031862" w14:textId="77777777" w:rsidR="00762756" w:rsidRPr="006A006D" w:rsidRDefault="00762756" w:rsidP="00880A74">
                  <w:pPr>
                    <w:jc w:val="center"/>
                    <w:rPr>
                      <w:b/>
                      <w:color w:val="4F81BD" w:themeColor="accent1"/>
                      <w:sz w:val="24"/>
                      <w:lang w:val="el-GR"/>
                    </w:rPr>
                  </w:pPr>
                </w:p>
              </w:tc>
              <w:tc>
                <w:tcPr>
                  <w:tcW w:w="7189" w:type="dxa"/>
                </w:tcPr>
                <w:p w14:paraId="48CB2F88" w14:textId="6EC6DF88" w:rsidR="00762756" w:rsidRPr="006A006D" w:rsidRDefault="00EE1F59" w:rsidP="00762756">
                  <w:pPr>
                    <w:rPr>
                      <w:b/>
                      <w:color w:val="4F81BD" w:themeColor="accent1"/>
                      <w:sz w:val="24"/>
                    </w:rPr>
                  </w:pPr>
                  <w:r w:rsidRPr="006A006D">
                    <w:rPr>
                      <w:b/>
                      <w:color w:val="4F81BD" w:themeColor="accent1"/>
                      <w:sz w:val="24"/>
                      <w:lang w:val="el-GR"/>
                    </w:rPr>
                    <w:t xml:space="preserve">ΜΒΑ </w:t>
                  </w:r>
                  <w:r w:rsidRPr="006A006D">
                    <w:rPr>
                      <w:b/>
                      <w:color w:val="4F81BD" w:themeColor="accent1"/>
                      <w:sz w:val="24"/>
                    </w:rPr>
                    <w:t xml:space="preserve">General </w:t>
                  </w:r>
                  <w:r w:rsidR="001A0524" w:rsidRPr="001A0524">
                    <w:rPr>
                      <w:b/>
                      <w:color w:val="4F81BD" w:themeColor="accent1"/>
                      <w:sz w:val="24"/>
                    </w:rPr>
                    <w:t>Management</w:t>
                  </w:r>
                </w:p>
              </w:tc>
            </w:tr>
            <w:tr w:rsidR="006A006D" w:rsidRPr="006A006D" w14:paraId="3C57370B" w14:textId="77777777" w:rsidTr="00762756">
              <w:tc>
                <w:tcPr>
                  <w:tcW w:w="1728" w:type="dxa"/>
                </w:tcPr>
                <w:p w14:paraId="2F55C2E7" w14:textId="77777777" w:rsidR="00EE1F59" w:rsidRPr="006A006D" w:rsidRDefault="00EE1F59" w:rsidP="00880A74">
                  <w:pPr>
                    <w:jc w:val="center"/>
                    <w:rPr>
                      <w:b/>
                      <w:color w:val="4F81BD" w:themeColor="accent1"/>
                      <w:sz w:val="24"/>
                    </w:rPr>
                  </w:pPr>
                </w:p>
              </w:tc>
              <w:tc>
                <w:tcPr>
                  <w:tcW w:w="7189" w:type="dxa"/>
                </w:tcPr>
                <w:p w14:paraId="0822DBCF" w14:textId="4121AA17" w:rsidR="00EE1F59" w:rsidRPr="006A006D" w:rsidRDefault="00EE1F59" w:rsidP="00762756">
                  <w:pPr>
                    <w:rPr>
                      <w:b/>
                      <w:color w:val="4F81BD" w:themeColor="accent1"/>
                      <w:sz w:val="24"/>
                      <w:lang w:val="el-GR"/>
                    </w:rPr>
                  </w:pPr>
                  <w:r w:rsidRPr="006A006D">
                    <w:rPr>
                      <w:b/>
                      <w:color w:val="4F81BD" w:themeColor="accent1"/>
                      <w:sz w:val="24"/>
                      <w:lang w:val="el-GR"/>
                    </w:rPr>
                    <w:t xml:space="preserve">ΜΒΑ με ειδίκευση την </w:t>
                  </w:r>
                  <w:r w:rsidR="006A006D" w:rsidRPr="006A006D">
                    <w:rPr>
                      <w:b/>
                      <w:color w:val="4F81BD" w:themeColor="accent1"/>
                      <w:sz w:val="24"/>
                      <w:lang w:val="el-GR"/>
                    </w:rPr>
                    <w:t>Λογιστική και Χρηματοοικονομική</w:t>
                  </w:r>
                </w:p>
              </w:tc>
            </w:tr>
            <w:tr w:rsidR="006A006D" w:rsidRPr="006A006D" w14:paraId="241021C4" w14:textId="77777777" w:rsidTr="00762756">
              <w:tc>
                <w:tcPr>
                  <w:tcW w:w="1728" w:type="dxa"/>
                </w:tcPr>
                <w:p w14:paraId="214D7FBB" w14:textId="77777777" w:rsidR="00762756" w:rsidRPr="006A006D" w:rsidRDefault="00762756" w:rsidP="00880A74">
                  <w:pPr>
                    <w:jc w:val="center"/>
                    <w:rPr>
                      <w:b/>
                      <w:color w:val="4F81BD" w:themeColor="accent1"/>
                      <w:sz w:val="24"/>
                      <w:lang w:val="el-GR"/>
                    </w:rPr>
                  </w:pPr>
                </w:p>
              </w:tc>
              <w:tc>
                <w:tcPr>
                  <w:tcW w:w="7189" w:type="dxa"/>
                </w:tcPr>
                <w:p w14:paraId="3529EA59" w14:textId="1AA2254E" w:rsidR="00762756" w:rsidRPr="006A006D" w:rsidRDefault="00EE1F59" w:rsidP="00762756">
                  <w:pPr>
                    <w:rPr>
                      <w:b/>
                      <w:color w:val="4F81BD" w:themeColor="accent1"/>
                      <w:sz w:val="24"/>
                      <w:lang w:val="el-GR"/>
                    </w:rPr>
                  </w:pPr>
                  <w:r w:rsidRPr="006A006D">
                    <w:rPr>
                      <w:b/>
                      <w:color w:val="4F81BD" w:themeColor="accent1"/>
                      <w:sz w:val="24"/>
                      <w:lang w:val="el-GR"/>
                    </w:rPr>
                    <w:t xml:space="preserve">ΜΒΑ με ειδίκευση την </w:t>
                  </w:r>
                  <w:r w:rsidR="006A006D" w:rsidRPr="006A006D">
                    <w:rPr>
                      <w:b/>
                      <w:color w:val="4F81BD" w:themeColor="accent1"/>
                      <w:sz w:val="24"/>
                      <w:lang w:val="el-GR"/>
                    </w:rPr>
                    <w:t>Διοίκηση Ανθρώπινου Δυναμικού</w:t>
                  </w:r>
                </w:p>
              </w:tc>
            </w:tr>
            <w:tr w:rsidR="006A006D" w:rsidRPr="006A006D" w14:paraId="49ABFA0E" w14:textId="77777777" w:rsidTr="00762756">
              <w:tc>
                <w:tcPr>
                  <w:tcW w:w="1728" w:type="dxa"/>
                </w:tcPr>
                <w:p w14:paraId="19EC0FFB" w14:textId="77777777" w:rsidR="00762756" w:rsidRPr="006A006D" w:rsidRDefault="00762756" w:rsidP="00762756">
                  <w:pPr>
                    <w:rPr>
                      <w:b/>
                      <w:color w:val="4F81BD" w:themeColor="accent1"/>
                      <w:sz w:val="24"/>
                      <w:lang w:val="el-GR"/>
                    </w:rPr>
                  </w:pPr>
                </w:p>
              </w:tc>
              <w:tc>
                <w:tcPr>
                  <w:tcW w:w="7189" w:type="dxa"/>
                </w:tcPr>
                <w:p w14:paraId="102DD75E" w14:textId="5E7AD37C" w:rsidR="00762756" w:rsidRPr="006A006D" w:rsidRDefault="006A006D" w:rsidP="00762756">
                  <w:pPr>
                    <w:rPr>
                      <w:b/>
                      <w:color w:val="4F81BD" w:themeColor="accent1"/>
                      <w:sz w:val="24"/>
                      <w:lang w:val="el-GR"/>
                    </w:rPr>
                  </w:pPr>
                  <w:r w:rsidRPr="006A006D">
                    <w:rPr>
                      <w:b/>
                      <w:color w:val="4F81BD" w:themeColor="accent1"/>
                      <w:sz w:val="24"/>
                      <w:lang w:val="el-GR"/>
                    </w:rPr>
                    <w:t>ΜΒΑ με ειδίκευση το</w:t>
                  </w:r>
                  <w:r w:rsidR="00762756" w:rsidRPr="006A006D">
                    <w:rPr>
                      <w:b/>
                      <w:color w:val="4F81BD" w:themeColor="accent1"/>
                      <w:sz w:val="24"/>
                      <w:lang w:val="el-GR"/>
                    </w:rPr>
                    <w:t xml:space="preserve"> </w:t>
                  </w:r>
                  <w:r w:rsidRPr="006A006D">
                    <w:rPr>
                      <w:b/>
                      <w:color w:val="4F81BD" w:themeColor="accent1"/>
                      <w:sz w:val="24"/>
                      <w:lang w:val="el-GR"/>
                    </w:rPr>
                    <w:t>Μάρκετινγκ</w:t>
                  </w:r>
                </w:p>
              </w:tc>
            </w:tr>
          </w:tbl>
          <w:p w14:paraId="65A4BACF" w14:textId="77777777" w:rsidR="00762756" w:rsidRPr="00762756" w:rsidRDefault="00762756" w:rsidP="00880A74">
            <w:pPr>
              <w:jc w:val="center"/>
              <w:rPr>
                <w:b/>
                <w:color w:val="FF0000"/>
                <w:sz w:val="24"/>
                <w:lang w:val="el-GR"/>
              </w:rPr>
            </w:pPr>
          </w:p>
        </w:tc>
      </w:tr>
      <w:tr w:rsidR="00446639" w:rsidRPr="00F9377C" w14:paraId="34689C1D" w14:textId="77777777" w:rsidTr="001C25CD">
        <w:tc>
          <w:tcPr>
            <w:tcW w:w="3970" w:type="dxa"/>
          </w:tcPr>
          <w:p w14:paraId="30474CB8" w14:textId="77777777" w:rsidR="00446639" w:rsidRPr="00880A74" w:rsidRDefault="00446639" w:rsidP="0046225D">
            <w:pPr>
              <w:rPr>
                <w:b/>
                <w:u w:val="single"/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3A56F102" w14:textId="77777777" w:rsidR="00446639" w:rsidRPr="00880A74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206EC95" w14:textId="77777777" w:rsidTr="001C25CD">
        <w:tc>
          <w:tcPr>
            <w:tcW w:w="3970" w:type="dxa"/>
          </w:tcPr>
          <w:p w14:paraId="2C39DBD4" w14:textId="77777777" w:rsidR="00762756" w:rsidRPr="00EE1F59" w:rsidRDefault="00762756" w:rsidP="0046225D">
            <w:pPr>
              <w:jc w:val="right"/>
              <w:rPr>
                <w:b/>
                <w:u w:val="single"/>
                <w:lang w:val="el-GR"/>
              </w:rPr>
            </w:pPr>
          </w:p>
          <w:p w14:paraId="42B31EF2" w14:textId="77777777" w:rsidR="00446639" w:rsidRPr="00F9377C" w:rsidRDefault="00446639" w:rsidP="0046225D">
            <w:pPr>
              <w:jc w:val="right"/>
              <w:rPr>
                <w:b/>
                <w:u w:val="single"/>
              </w:rPr>
            </w:pPr>
            <w:r w:rsidRPr="00F9377C">
              <w:rPr>
                <w:b/>
                <w:u w:val="single"/>
              </w:rPr>
              <w:t>Α. ΠΡΟΣΩΠΙΚΑ ΣΤΟΙΧΕΙΑ</w:t>
            </w:r>
          </w:p>
        </w:tc>
        <w:tc>
          <w:tcPr>
            <w:tcW w:w="5178" w:type="dxa"/>
            <w:vAlign w:val="center"/>
          </w:tcPr>
          <w:p w14:paraId="6CB6F5F7" w14:textId="77777777" w:rsidR="00446639" w:rsidRPr="00F9377C" w:rsidRDefault="00446639" w:rsidP="0046225D"/>
        </w:tc>
      </w:tr>
      <w:tr w:rsidR="00446639" w:rsidRPr="00F9377C" w14:paraId="0DD30E27" w14:textId="77777777" w:rsidTr="001C25CD">
        <w:tc>
          <w:tcPr>
            <w:tcW w:w="3970" w:type="dxa"/>
          </w:tcPr>
          <w:p w14:paraId="1EAEE0AE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35EE30CE" w14:textId="77777777" w:rsidR="00446639" w:rsidRPr="00F9377C" w:rsidRDefault="00446639" w:rsidP="0046225D"/>
        </w:tc>
      </w:tr>
      <w:tr w:rsidR="00446639" w:rsidRPr="00F9377C" w14:paraId="26244747" w14:textId="77777777" w:rsidTr="001C25CD">
        <w:tc>
          <w:tcPr>
            <w:tcW w:w="3970" w:type="dxa"/>
          </w:tcPr>
          <w:p w14:paraId="74D2B44C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Επ</w:t>
            </w:r>
            <w:proofErr w:type="spellStart"/>
            <w:r w:rsidRPr="00F9377C">
              <w:rPr>
                <w:b/>
              </w:rPr>
              <w:t>ώνυμο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525BC869" w14:textId="77777777" w:rsidR="00446639" w:rsidRPr="00F9377C" w:rsidRDefault="00446639" w:rsidP="0046225D"/>
        </w:tc>
      </w:tr>
      <w:tr w:rsidR="00446639" w:rsidRPr="00F9377C" w14:paraId="64FA2AAA" w14:textId="77777777" w:rsidTr="001C25CD">
        <w:tc>
          <w:tcPr>
            <w:tcW w:w="3970" w:type="dxa"/>
          </w:tcPr>
          <w:p w14:paraId="58CF2E2E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Όνομ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F2B8E2E" w14:textId="77777777" w:rsidR="00446639" w:rsidRPr="00F9377C" w:rsidRDefault="00446639" w:rsidP="0046225D"/>
        </w:tc>
      </w:tr>
      <w:tr w:rsidR="00446639" w:rsidRPr="00F9377C" w14:paraId="79B2E927" w14:textId="77777777" w:rsidTr="001C25CD">
        <w:tc>
          <w:tcPr>
            <w:tcW w:w="3970" w:type="dxa"/>
          </w:tcPr>
          <w:p w14:paraId="6C439F2F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Όνομ</w:t>
            </w:r>
            <w:proofErr w:type="spellEnd"/>
            <w:r w:rsidRPr="00F9377C">
              <w:rPr>
                <w:b/>
              </w:rPr>
              <w:t>α Πα</w:t>
            </w:r>
            <w:proofErr w:type="spellStart"/>
            <w:r w:rsidRPr="00F9377C">
              <w:rPr>
                <w:b/>
              </w:rPr>
              <w:t>τέρ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93ECFB2" w14:textId="77777777" w:rsidR="00446639" w:rsidRPr="00F9377C" w:rsidRDefault="00446639" w:rsidP="0046225D"/>
        </w:tc>
      </w:tr>
      <w:tr w:rsidR="00446639" w:rsidRPr="00F9377C" w14:paraId="68CB2DD7" w14:textId="77777777" w:rsidTr="001C25CD">
        <w:tc>
          <w:tcPr>
            <w:tcW w:w="3970" w:type="dxa"/>
          </w:tcPr>
          <w:p w14:paraId="5FA7895B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Φύλο</w:t>
            </w:r>
            <w:proofErr w:type="spellEnd"/>
            <w:r w:rsidRPr="00F9377C">
              <w:rPr>
                <w:b/>
              </w:rPr>
              <w:t>/</w:t>
            </w:r>
            <w:proofErr w:type="spellStart"/>
            <w:r w:rsidRPr="00F9377C">
              <w:rPr>
                <w:b/>
              </w:rPr>
              <w:t>Γένο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94D6291" w14:textId="77777777" w:rsidR="00446639" w:rsidRPr="00F9377C" w:rsidRDefault="00446639" w:rsidP="0046225D"/>
        </w:tc>
      </w:tr>
      <w:tr w:rsidR="00446639" w:rsidRPr="00F9377C" w14:paraId="0799725B" w14:textId="77777777" w:rsidTr="001C25CD">
        <w:tc>
          <w:tcPr>
            <w:tcW w:w="3970" w:type="dxa"/>
          </w:tcPr>
          <w:p w14:paraId="55AA70CA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Ημερομηνί</w:t>
            </w:r>
            <w:proofErr w:type="spellEnd"/>
            <w:r w:rsidRPr="00F9377C">
              <w:rPr>
                <w:b/>
              </w:rPr>
              <w:t xml:space="preserve">α </w:t>
            </w:r>
            <w:proofErr w:type="spellStart"/>
            <w:r w:rsidRPr="00F9377C">
              <w:rPr>
                <w:b/>
              </w:rPr>
              <w:t>Γέννηση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6B5CD81" w14:textId="77777777" w:rsidR="00446639" w:rsidRPr="00F9377C" w:rsidRDefault="00446639" w:rsidP="0046225D"/>
        </w:tc>
      </w:tr>
      <w:tr w:rsidR="00446639" w:rsidRPr="00F9377C" w14:paraId="044F11C0" w14:textId="77777777" w:rsidTr="001C25CD">
        <w:tc>
          <w:tcPr>
            <w:tcW w:w="3970" w:type="dxa"/>
          </w:tcPr>
          <w:p w14:paraId="24C4D225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Τό</w:t>
            </w:r>
            <w:proofErr w:type="spellEnd"/>
            <w:r w:rsidRPr="00F9377C">
              <w:rPr>
                <w:b/>
              </w:rPr>
              <w:t xml:space="preserve">πος </w:t>
            </w:r>
            <w:proofErr w:type="spellStart"/>
            <w:r w:rsidRPr="00F9377C">
              <w:rPr>
                <w:b/>
              </w:rPr>
              <w:t>Γέννηση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BE9B0D" w14:textId="77777777" w:rsidR="00446639" w:rsidRPr="00F9377C" w:rsidRDefault="00446639" w:rsidP="0046225D"/>
        </w:tc>
      </w:tr>
      <w:tr w:rsidR="00446639" w:rsidRPr="00F9377C" w14:paraId="00E43ADB" w14:textId="77777777" w:rsidTr="001C25CD">
        <w:tc>
          <w:tcPr>
            <w:tcW w:w="3970" w:type="dxa"/>
          </w:tcPr>
          <w:p w14:paraId="6868A5ED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Αριθμός</w:t>
            </w:r>
            <w:proofErr w:type="spellEnd"/>
            <w:r w:rsidRPr="00F9377C">
              <w:rPr>
                <w:b/>
              </w:rPr>
              <w:t xml:space="preserve"> Τα</w:t>
            </w:r>
            <w:proofErr w:type="spellStart"/>
            <w:r w:rsidRPr="00F9377C">
              <w:rPr>
                <w:b/>
              </w:rPr>
              <w:t>υτότητ</w:t>
            </w:r>
            <w:proofErr w:type="spellEnd"/>
            <w:r w:rsidRPr="00F9377C">
              <w:rPr>
                <w:b/>
              </w:rPr>
              <w:t>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1B25143" w14:textId="77777777" w:rsidR="00446639" w:rsidRPr="00F9377C" w:rsidRDefault="00446639" w:rsidP="0046225D"/>
        </w:tc>
      </w:tr>
      <w:tr w:rsidR="00446639" w:rsidRPr="00F9377C" w14:paraId="74237089" w14:textId="77777777" w:rsidTr="001C25CD">
        <w:tc>
          <w:tcPr>
            <w:tcW w:w="3970" w:type="dxa"/>
          </w:tcPr>
          <w:p w14:paraId="4EB289EC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Οικογενει</w:t>
            </w:r>
            <w:proofErr w:type="spellEnd"/>
            <w:r w:rsidRPr="00F9377C">
              <w:rPr>
                <w:b/>
              </w:rPr>
              <w:t xml:space="preserve">ακή </w:t>
            </w:r>
            <w:r w:rsidRPr="00F9377C">
              <w:rPr>
                <w:b/>
                <w:lang w:val="el-GR"/>
              </w:rPr>
              <w:t>Κ</w:t>
            </w:r>
            <w:r w:rsidRPr="00F9377C">
              <w:rPr>
                <w:b/>
              </w:rPr>
              <w:t>α</w:t>
            </w:r>
            <w:proofErr w:type="spellStart"/>
            <w:r w:rsidRPr="00F9377C">
              <w:rPr>
                <w:b/>
              </w:rPr>
              <w:t>τάστ</w:t>
            </w:r>
            <w:proofErr w:type="spellEnd"/>
            <w:r w:rsidRPr="00F9377C">
              <w:rPr>
                <w:b/>
              </w:rPr>
              <w:t>αση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261FC93" w14:textId="77777777" w:rsidR="00446639" w:rsidRPr="00F9377C" w:rsidRDefault="00446639" w:rsidP="0046225D"/>
        </w:tc>
      </w:tr>
      <w:tr w:rsidR="00446639" w:rsidRPr="00F9377C" w14:paraId="4B745679" w14:textId="77777777" w:rsidTr="001C25CD">
        <w:tc>
          <w:tcPr>
            <w:tcW w:w="3970" w:type="dxa"/>
          </w:tcPr>
          <w:p w14:paraId="0EA12F82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Εθνικότητ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8A84BE4" w14:textId="77777777" w:rsidR="00446639" w:rsidRPr="00F9377C" w:rsidRDefault="00446639" w:rsidP="0046225D"/>
        </w:tc>
      </w:tr>
      <w:tr w:rsidR="006A2867" w:rsidRPr="00F9377C" w14:paraId="2A13C8D6" w14:textId="77777777" w:rsidTr="006A2867">
        <w:trPr>
          <w:trHeight w:val="165"/>
        </w:trPr>
        <w:tc>
          <w:tcPr>
            <w:tcW w:w="3970" w:type="dxa"/>
            <w:vMerge w:val="restart"/>
          </w:tcPr>
          <w:p w14:paraId="49264855" w14:textId="2C3B86AD" w:rsidR="006A2867" w:rsidRPr="00A55BA1" w:rsidRDefault="006A2867" w:rsidP="006A2867">
            <w:pPr>
              <w:jc w:val="right"/>
              <w:rPr>
                <w:rFonts w:ascii="Calibri" w:hAnsi="Calibri" w:cs="Calibri"/>
                <w:b/>
                <w:bCs/>
                <w:lang w:val="el-GR"/>
              </w:rPr>
            </w:pPr>
            <w:r w:rsidRPr="00A55BA1">
              <w:rPr>
                <w:rFonts w:ascii="Calibri" w:hAnsi="Calibri" w:cs="Calibri"/>
                <w:b/>
                <w:bCs/>
                <w:lang w:val="el-GR"/>
              </w:rPr>
              <w:t>ΑΦΜ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CB1BFB1" w14:textId="18F55AD1" w:rsidR="006A2867" w:rsidRPr="006A2867" w:rsidRDefault="006A2867" w:rsidP="006A2867"/>
        </w:tc>
      </w:tr>
      <w:tr w:rsidR="006A2867" w:rsidRPr="00F9377C" w14:paraId="459B890C" w14:textId="77777777" w:rsidTr="001C25CD">
        <w:trPr>
          <w:trHeight w:val="105"/>
        </w:trPr>
        <w:tc>
          <w:tcPr>
            <w:tcW w:w="3970" w:type="dxa"/>
            <w:vMerge/>
          </w:tcPr>
          <w:p w14:paraId="067CB5EA" w14:textId="77777777" w:rsidR="006A2867" w:rsidRDefault="006A2867" w:rsidP="006A2867">
            <w:pPr>
              <w:jc w:val="right"/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795B7B71" w14:textId="77777777" w:rsidR="006A2867" w:rsidRPr="006A2867" w:rsidRDefault="006A2867" w:rsidP="006A2867"/>
        </w:tc>
      </w:tr>
      <w:tr w:rsidR="006A2867" w:rsidRPr="00F9377C" w14:paraId="1A57FAB7" w14:textId="77777777" w:rsidTr="001C25CD">
        <w:tc>
          <w:tcPr>
            <w:tcW w:w="3970" w:type="dxa"/>
          </w:tcPr>
          <w:p w14:paraId="540C83EC" w14:textId="77777777" w:rsidR="006A2867" w:rsidRPr="00F9377C" w:rsidRDefault="006A2867" w:rsidP="006A2867"/>
        </w:tc>
        <w:tc>
          <w:tcPr>
            <w:tcW w:w="5178" w:type="dxa"/>
            <w:vAlign w:val="center"/>
          </w:tcPr>
          <w:p w14:paraId="7F2DC7D4" w14:textId="77777777" w:rsidR="006A2867" w:rsidRPr="00F9377C" w:rsidRDefault="006A2867" w:rsidP="006A2867"/>
        </w:tc>
      </w:tr>
      <w:tr w:rsidR="006A2867" w:rsidRPr="00F9377C" w14:paraId="722B627F" w14:textId="77777777" w:rsidTr="001C25CD">
        <w:tc>
          <w:tcPr>
            <w:tcW w:w="3970" w:type="dxa"/>
          </w:tcPr>
          <w:p w14:paraId="3C3A0B22" w14:textId="77777777" w:rsidR="006A2867" w:rsidRPr="00F9377C" w:rsidRDefault="006A2867" w:rsidP="006A2867">
            <w:pPr>
              <w:jc w:val="right"/>
              <w:rPr>
                <w:b/>
                <w:u w:val="single"/>
              </w:rPr>
            </w:pPr>
            <w:r w:rsidRPr="00F9377C">
              <w:rPr>
                <w:b/>
                <w:u w:val="single"/>
              </w:rPr>
              <w:t>Β. ΣΤΟΙΧΕΙΑ ΕΠΙΚΟΙΝΩΝΙΑΣ</w:t>
            </w:r>
          </w:p>
        </w:tc>
        <w:tc>
          <w:tcPr>
            <w:tcW w:w="5178" w:type="dxa"/>
            <w:vAlign w:val="center"/>
          </w:tcPr>
          <w:p w14:paraId="19C9EA3A" w14:textId="77777777" w:rsidR="006A2867" w:rsidRPr="00F9377C" w:rsidRDefault="006A2867" w:rsidP="006A2867">
            <w:pPr>
              <w:rPr>
                <w:b/>
                <w:u w:val="single"/>
              </w:rPr>
            </w:pPr>
          </w:p>
        </w:tc>
      </w:tr>
      <w:tr w:rsidR="006A2867" w:rsidRPr="00F9377C" w14:paraId="5C6EB162" w14:textId="77777777" w:rsidTr="001C25CD">
        <w:tc>
          <w:tcPr>
            <w:tcW w:w="3970" w:type="dxa"/>
          </w:tcPr>
          <w:p w14:paraId="056EA185" w14:textId="77777777" w:rsidR="006A2867" w:rsidRPr="00F9377C" w:rsidRDefault="006A2867" w:rsidP="006A2867"/>
        </w:tc>
        <w:tc>
          <w:tcPr>
            <w:tcW w:w="5178" w:type="dxa"/>
            <w:vAlign w:val="center"/>
          </w:tcPr>
          <w:p w14:paraId="003716B4" w14:textId="77777777" w:rsidR="006A2867" w:rsidRPr="00F9377C" w:rsidRDefault="006A2867" w:rsidP="006A2867"/>
        </w:tc>
      </w:tr>
      <w:tr w:rsidR="006A2867" w:rsidRPr="00F9377C" w14:paraId="77E52ABE" w14:textId="77777777" w:rsidTr="001C25CD">
        <w:tc>
          <w:tcPr>
            <w:tcW w:w="3970" w:type="dxa"/>
          </w:tcPr>
          <w:p w14:paraId="1D97ED13" w14:textId="77777777" w:rsidR="006A2867" w:rsidRPr="00F9377C" w:rsidRDefault="006A2867" w:rsidP="006A2867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Διεύθυνση</w:t>
            </w:r>
            <w:proofErr w:type="spellEnd"/>
            <w:r w:rsidRPr="00F9377C">
              <w:rPr>
                <w:b/>
                <w:lang w:val="el-GR"/>
              </w:rPr>
              <w:t xml:space="preserve"> Μόνιμης Κατοικία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686EA60D" w14:textId="77777777" w:rsidR="006A2867" w:rsidRPr="00F9377C" w:rsidRDefault="006A2867" w:rsidP="006A2867"/>
        </w:tc>
      </w:tr>
      <w:tr w:rsidR="006A2867" w:rsidRPr="00F9377C" w14:paraId="1780ABF4" w14:textId="77777777" w:rsidTr="001C25CD">
        <w:tc>
          <w:tcPr>
            <w:tcW w:w="3970" w:type="dxa"/>
          </w:tcPr>
          <w:p w14:paraId="2DA5BC0D" w14:textId="77777777" w:rsidR="006A2867" w:rsidRPr="00F9377C" w:rsidRDefault="006A2867" w:rsidP="006A2867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Πόλη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2C1078" w14:textId="77777777" w:rsidR="006A2867" w:rsidRPr="00F9377C" w:rsidRDefault="006A2867" w:rsidP="006A2867"/>
        </w:tc>
      </w:tr>
      <w:tr w:rsidR="006A2867" w:rsidRPr="00F9377C" w14:paraId="7A5B7068" w14:textId="77777777" w:rsidTr="001C25CD">
        <w:tc>
          <w:tcPr>
            <w:tcW w:w="3970" w:type="dxa"/>
          </w:tcPr>
          <w:p w14:paraId="3E5179BF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</w:rPr>
              <w:t>Τα</w:t>
            </w:r>
            <w:proofErr w:type="spellStart"/>
            <w:r w:rsidRPr="00F9377C">
              <w:rPr>
                <w:b/>
              </w:rPr>
              <w:t>χυδρομικός</w:t>
            </w:r>
            <w:proofErr w:type="spellEnd"/>
            <w:r w:rsidRPr="00F9377C">
              <w:rPr>
                <w:b/>
              </w:rPr>
              <w:t xml:space="preserve"> </w:t>
            </w:r>
            <w:proofErr w:type="spellStart"/>
            <w:r w:rsidRPr="00F9377C">
              <w:rPr>
                <w:b/>
              </w:rPr>
              <w:t>Κώδικ</w:t>
            </w:r>
            <w:proofErr w:type="spellEnd"/>
            <w:r w:rsidRPr="00F9377C">
              <w:rPr>
                <w:b/>
              </w:rPr>
              <w:t>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6B86083" w14:textId="77777777" w:rsidR="006A2867" w:rsidRPr="00F9377C" w:rsidRDefault="006A2867" w:rsidP="006A2867"/>
        </w:tc>
      </w:tr>
      <w:tr w:rsidR="006A2867" w:rsidRPr="00F9377C" w14:paraId="388B6D44" w14:textId="77777777" w:rsidTr="001C25CD">
        <w:tc>
          <w:tcPr>
            <w:tcW w:w="3970" w:type="dxa"/>
          </w:tcPr>
          <w:p w14:paraId="20F4386C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Χώρ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4255DC7" w14:textId="77777777" w:rsidR="006A2867" w:rsidRPr="00F9377C" w:rsidRDefault="006A2867" w:rsidP="006A2867"/>
        </w:tc>
      </w:tr>
      <w:tr w:rsidR="006A2867" w:rsidRPr="00F9377C" w14:paraId="2D222FFA" w14:textId="77777777" w:rsidTr="001C25CD">
        <w:tc>
          <w:tcPr>
            <w:tcW w:w="3970" w:type="dxa"/>
          </w:tcPr>
          <w:p w14:paraId="57EB989A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Σταθερό Τηλέφωνο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44A300E" w14:textId="77777777" w:rsidR="006A2867" w:rsidRPr="00F9377C" w:rsidRDefault="006A2867" w:rsidP="006A2867"/>
        </w:tc>
      </w:tr>
      <w:tr w:rsidR="006A2867" w:rsidRPr="00F9377C" w14:paraId="77C44858" w14:textId="77777777" w:rsidTr="001C25CD">
        <w:tc>
          <w:tcPr>
            <w:tcW w:w="3970" w:type="dxa"/>
          </w:tcPr>
          <w:p w14:paraId="139747B7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Κινητό Τηλέφωνο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A6EC4E" w14:textId="77777777" w:rsidR="006A2867" w:rsidRPr="00F9377C" w:rsidRDefault="006A2867" w:rsidP="006A2867"/>
        </w:tc>
      </w:tr>
      <w:tr w:rsidR="006A2867" w:rsidRPr="00F9377C" w14:paraId="5694B83B" w14:textId="77777777" w:rsidTr="001C25CD">
        <w:tc>
          <w:tcPr>
            <w:tcW w:w="3970" w:type="dxa"/>
          </w:tcPr>
          <w:p w14:paraId="40185A45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</w:rPr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14BDE1D" w14:textId="77777777" w:rsidR="006A2867" w:rsidRPr="00F9377C" w:rsidRDefault="006A2867" w:rsidP="006A2867"/>
        </w:tc>
      </w:tr>
      <w:tr w:rsidR="006A2867" w:rsidRPr="00F9377C" w14:paraId="2215DAB4" w14:textId="77777777" w:rsidTr="00F13812">
        <w:tc>
          <w:tcPr>
            <w:tcW w:w="3970" w:type="dxa"/>
          </w:tcPr>
          <w:p w14:paraId="226C8408" w14:textId="574BFB45" w:rsidR="006A2867" w:rsidRPr="00F9377C" w:rsidRDefault="006A2867" w:rsidP="006A2867">
            <w:pPr>
              <w:jc w:val="right"/>
              <w:rPr>
                <w:b/>
              </w:rPr>
            </w:pPr>
          </w:p>
        </w:tc>
        <w:tc>
          <w:tcPr>
            <w:tcW w:w="5178" w:type="dxa"/>
            <w:vMerge w:val="restart"/>
            <w:tcBorders>
              <w:top w:val="dashSmallGap" w:sz="4" w:space="0" w:color="auto"/>
            </w:tcBorders>
            <w:vAlign w:val="center"/>
          </w:tcPr>
          <w:p w14:paraId="3811E89F" w14:textId="77777777" w:rsidR="006A2867" w:rsidRPr="00F9377C" w:rsidRDefault="006A2867" w:rsidP="006A2867"/>
        </w:tc>
      </w:tr>
      <w:tr w:rsidR="006A2867" w:rsidRPr="00F9377C" w14:paraId="2E64DED1" w14:textId="77777777" w:rsidTr="00F13812">
        <w:tc>
          <w:tcPr>
            <w:tcW w:w="3970" w:type="dxa"/>
          </w:tcPr>
          <w:p w14:paraId="3B73F50C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vMerge/>
            <w:vAlign w:val="center"/>
          </w:tcPr>
          <w:p w14:paraId="6A8C960A" w14:textId="77777777" w:rsidR="006A2867" w:rsidRPr="00F9377C" w:rsidRDefault="006A2867" w:rsidP="006A2867"/>
        </w:tc>
      </w:tr>
      <w:tr w:rsidR="006A2867" w:rsidRPr="00F9377C" w14:paraId="0E6DACEA" w14:textId="77777777" w:rsidTr="001C25CD">
        <w:tc>
          <w:tcPr>
            <w:tcW w:w="3970" w:type="dxa"/>
          </w:tcPr>
          <w:p w14:paraId="6EC4C1F4" w14:textId="77777777" w:rsidR="006A2867" w:rsidRPr="00F9377C" w:rsidRDefault="006A2867" w:rsidP="006A2867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0D51992B" w14:textId="77777777" w:rsidR="006A2867" w:rsidRPr="00F9377C" w:rsidRDefault="006A2867" w:rsidP="006A2867">
            <w:pPr>
              <w:rPr>
                <w:b/>
                <w:u w:val="single"/>
              </w:rPr>
            </w:pPr>
          </w:p>
        </w:tc>
      </w:tr>
      <w:tr w:rsidR="006A2867" w:rsidRPr="00F9377C" w14:paraId="21D94267" w14:textId="77777777" w:rsidTr="001C25CD">
        <w:tc>
          <w:tcPr>
            <w:tcW w:w="3970" w:type="dxa"/>
          </w:tcPr>
          <w:p w14:paraId="208F3984" w14:textId="77777777" w:rsidR="006A2867" w:rsidRPr="00F9377C" w:rsidRDefault="006A2867" w:rsidP="006A2867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319E52BF" w14:textId="77777777" w:rsidR="006A2867" w:rsidRPr="00F9377C" w:rsidRDefault="006A2867" w:rsidP="006A2867">
            <w:pPr>
              <w:rPr>
                <w:b/>
                <w:u w:val="single"/>
              </w:rPr>
            </w:pPr>
          </w:p>
        </w:tc>
      </w:tr>
      <w:tr w:rsidR="006A2867" w:rsidRPr="00F9377C" w14:paraId="38776981" w14:textId="77777777" w:rsidTr="001C25CD">
        <w:tc>
          <w:tcPr>
            <w:tcW w:w="3970" w:type="dxa"/>
          </w:tcPr>
          <w:p w14:paraId="26D53B2B" w14:textId="77777777" w:rsidR="006A2867" w:rsidRPr="00F9377C" w:rsidRDefault="006A2867" w:rsidP="006A2867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5D4B9A9D" w14:textId="77777777" w:rsidR="006A2867" w:rsidRPr="00F9377C" w:rsidRDefault="006A2867" w:rsidP="006A2867">
            <w:pPr>
              <w:rPr>
                <w:b/>
                <w:u w:val="single"/>
              </w:rPr>
            </w:pPr>
          </w:p>
        </w:tc>
      </w:tr>
      <w:tr w:rsidR="006A2867" w:rsidRPr="00F9377C" w14:paraId="5BE77736" w14:textId="77777777" w:rsidTr="001C25CD">
        <w:tc>
          <w:tcPr>
            <w:tcW w:w="3970" w:type="dxa"/>
          </w:tcPr>
          <w:p w14:paraId="581745FD" w14:textId="77777777" w:rsidR="006A2867" w:rsidRPr="00F9377C" w:rsidRDefault="006A2867" w:rsidP="006A2867">
            <w:pPr>
              <w:jc w:val="right"/>
              <w:rPr>
                <w:b/>
                <w:u w:val="single"/>
                <w:lang w:val="el-GR"/>
              </w:rPr>
            </w:pPr>
            <w:r w:rsidRPr="00F9377C">
              <w:rPr>
                <w:b/>
                <w:u w:val="single"/>
              </w:rPr>
              <w:t>Γ. ΕΚΠΑΙΔΕΥΣΗ</w:t>
            </w:r>
            <w:r>
              <w:rPr>
                <w:b/>
                <w:u w:val="single"/>
                <w:lang w:val="el-GR"/>
              </w:rPr>
              <w:t xml:space="preserve"> - ΕΡΕΥΝΑ</w:t>
            </w:r>
          </w:p>
        </w:tc>
        <w:tc>
          <w:tcPr>
            <w:tcW w:w="5178" w:type="dxa"/>
            <w:vAlign w:val="center"/>
          </w:tcPr>
          <w:p w14:paraId="0FE4E9BB" w14:textId="77777777" w:rsidR="006A2867" w:rsidRPr="00F9377C" w:rsidRDefault="006A2867" w:rsidP="006A2867">
            <w:pPr>
              <w:rPr>
                <w:b/>
                <w:u w:val="single"/>
              </w:rPr>
            </w:pPr>
          </w:p>
        </w:tc>
      </w:tr>
      <w:tr w:rsidR="006A2867" w:rsidRPr="00F9377C" w14:paraId="63AACEC4" w14:textId="77777777" w:rsidTr="001C25CD">
        <w:tc>
          <w:tcPr>
            <w:tcW w:w="3970" w:type="dxa"/>
          </w:tcPr>
          <w:p w14:paraId="59D52902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61931C1F" w14:textId="77777777" w:rsidR="006A2867" w:rsidRPr="00F9377C" w:rsidRDefault="006A2867" w:rsidP="006A2867"/>
        </w:tc>
      </w:tr>
      <w:tr w:rsidR="006A2867" w:rsidRPr="00F9377C" w14:paraId="7E82039F" w14:textId="77777777" w:rsidTr="001C25CD">
        <w:tc>
          <w:tcPr>
            <w:tcW w:w="3970" w:type="dxa"/>
            <w:tcBorders>
              <w:bottom w:val="single" w:sz="4" w:space="0" w:color="auto"/>
            </w:tcBorders>
          </w:tcPr>
          <w:p w14:paraId="2ACB188F" w14:textId="77777777" w:rsidR="006A2867" w:rsidRPr="00D33486" w:rsidRDefault="006A2867" w:rsidP="006A2867">
            <w:pPr>
              <w:jc w:val="right"/>
              <w:rPr>
                <w:b/>
                <w:lang w:val="el-GR"/>
              </w:rPr>
            </w:pPr>
            <w:r w:rsidRPr="00D33486">
              <w:rPr>
                <w:b/>
                <w:lang w:val="el-GR"/>
              </w:rPr>
              <w:t>Πτυχίο Τριτοβάθμιας Εκπαίδευσης</w:t>
            </w:r>
          </w:p>
        </w:tc>
        <w:tc>
          <w:tcPr>
            <w:tcW w:w="5178" w:type="dxa"/>
            <w:vAlign w:val="center"/>
          </w:tcPr>
          <w:p w14:paraId="4C79FA3E" w14:textId="77777777" w:rsidR="006A2867" w:rsidRPr="00F9377C" w:rsidRDefault="006A2867" w:rsidP="006A2867"/>
        </w:tc>
      </w:tr>
      <w:tr w:rsidR="006A2867" w:rsidRPr="00F9377C" w14:paraId="099D072E" w14:textId="77777777" w:rsidTr="001C25CD">
        <w:tc>
          <w:tcPr>
            <w:tcW w:w="3970" w:type="dxa"/>
            <w:tcBorders>
              <w:top w:val="single" w:sz="4" w:space="0" w:color="auto"/>
            </w:tcBorders>
          </w:tcPr>
          <w:p w14:paraId="5CD1E891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Εκπαιδευτικό Ίδρυμ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7BD3DB9D" w14:textId="77777777" w:rsidR="006A2867" w:rsidRPr="00F9377C" w:rsidRDefault="006A2867" w:rsidP="006A2867"/>
        </w:tc>
      </w:tr>
      <w:tr w:rsidR="006A2867" w:rsidRPr="00F9377C" w14:paraId="35872DD1" w14:textId="77777777" w:rsidTr="001C25CD">
        <w:tc>
          <w:tcPr>
            <w:tcW w:w="3970" w:type="dxa"/>
          </w:tcPr>
          <w:p w14:paraId="68292DF9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Σχολή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ED5A77D" w14:textId="77777777" w:rsidR="006A2867" w:rsidRPr="00F9377C" w:rsidRDefault="006A2867" w:rsidP="006A2867"/>
        </w:tc>
      </w:tr>
      <w:tr w:rsidR="006A2867" w:rsidRPr="00F9377C" w14:paraId="556E6AF8" w14:textId="77777777" w:rsidTr="001C25CD">
        <w:tc>
          <w:tcPr>
            <w:tcW w:w="3970" w:type="dxa"/>
          </w:tcPr>
          <w:p w14:paraId="1DF588BD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Τμήμ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F8B7E05" w14:textId="77777777" w:rsidR="006A2867" w:rsidRPr="00F9377C" w:rsidRDefault="006A2867" w:rsidP="006A2867"/>
        </w:tc>
      </w:tr>
      <w:tr w:rsidR="006A2867" w:rsidRPr="00F9377C" w14:paraId="42187C48" w14:textId="77777777" w:rsidTr="001C25CD">
        <w:tc>
          <w:tcPr>
            <w:tcW w:w="3970" w:type="dxa"/>
          </w:tcPr>
          <w:p w14:paraId="080A8E54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Τίτλος Σπουδών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802E504" w14:textId="77777777" w:rsidR="006A2867" w:rsidRPr="00F9377C" w:rsidRDefault="006A2867" w:rsidP="006A2867"/>
        </w:tc>
      </w:tr>
      <w:tr w:rsidR="006A2867" w:rsidRPr="00F9377C" w14:paraId="6DA4BCC9" w14:textId="77777777" w:rsidTr="001C25CD">
        <w:tc>
          <w:tcPr>
            <w:tcW w:w="3970" w:type="dxa"/>
          </w:tcPr>
          <w:p w14:paraId="4064A7FA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Βαθμό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08D0925" w14:textId="77777777" w:rsidR="006A2867" w:rsidRPr="00F9377C" w:rsidRDefault="006A2867" w:rsidP="006A2867"/>
        </w:tc>
      </w:tr>
      <w:tr w:rsidR="006A2867" w:rsidRPr="00F9377C" w14:paraId="63F5E4BD" w14:textId="77777777" w:rsidTr="001C25CD">
        <w:tc>
          <w:tcPr>
            <w:tcW w:w="3970" w:type="dxa"/>
          </w:tcPr>
          <w:p w14:paraId="63EB5E08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>
              <w:rPr>
                <w:b/>
                <w:lang w:val="el-GR"/>
              </w:rPr>
              <w:t>Διάρκεια Φοίτησης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7835237" w14:textId="77777777" w:rsidR="006A2867" w:rsidRPr="00F9377C" w:rsidRDefault="006A2867" w:rsidP="006A2867"/>
        </w:tc>
      </w:tr>
      <w:tr w:rsidR="006A2867" w:rsidRPr="00F9377C" w14:paraId="5B1CEC9C" w14:textId="77777777" w:rsidTr="001C25CD">
        <w:tc>
          <w:tcPr>
            <w:tcW w:w="3970" w:type="dxa"/>
          </w:tcPr>
          <w:p w14:paraId="6B5521EA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Έτος Αποφοίτηση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C03067E" w14:textId="77777777" w:rsidR="006A2867" w:rsidRPr="00F9377C" w:rsidRDefault="006A2867" w:rsidP="006A2867"/>
        </w:tc>
      </w:tr>
      <w:tr w:rsidR="006A2867" w:rsidRPr="00F9377C" w14:paraId="2093FBDB" w14:textId="77777777" w:rsidTr="001C25CD">
        <w:tc>
          <w:tcPr>
            <w:tcW w:w="3970" w:type="dxa"/>
          </w:tcPr>
          <w:p w14:paraId="7FADF888" w14:textId="77777777" w:rsidR="006A2867" w:rsidRPr="00F9377C" w:rsidRDefault="006A2867" w:rsidP="006A2867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Χώρ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0246DC5" w14:textId="77777777" w:rsidR="006A2867" w:rsidRPr="00F9377C" w:rsidRDefault="006A2867" w:rsidP="006A2867"/>
        </w:tc>
      </w:tr>
      <w:tr w:rsidR="006A2867" w:rsidRPr="00F9377C" w14:paraId="4890BEF5" w14:textId="77777777" w:rsidTr="001C25CD">
        <w:tc>
          <w:tcPr>
            <w:tcW w:w="3970" w:type="dxa"/>
          </w:tcPr>
          <w:p w14:paraId="6831B981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56A66580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2325A" w14:paraId="1FDD5182" w14:textId="77777777" w:rsidTr="001C25CD">
        <w:tc>
          <w:tcPr>
            <w:tcW w:w="3970" w:type="dxa"/>
            <w:tcBorders>
              <w:bottom w:val="single" w:sz="4" w:space="0" w:color="auto"/>
            </w:tcBorders>
          </w:tcPr>
          <w:p w14:paraId="73FAA693" w14:textId="77777777" w:rsidR="006A2867" w:rsidRPr="00D33486" w:rsidRDefault="006A2867" w:rsidP="006A2867">
            <w:pPr>
              <w:jc w:val="right"/>
              <w:rPr>
                <w:b/>
                <w:lang w:val="el-GR"/>
              </w:rPr>
            </w:pPr>
            <w:r w:rsidRPr="00D33486">
              <w:rPr>
                <w:b/>
                <w:lang w:val="el-GR"/>
              </w:rPr>
              <w:t>Άλλο Πτυχίο / Μεταπτυχιακός Τίτλος / Διδακτορικός Τίτλος</w:t>
            </w:r>
          </w:p>
        </w:tc>
        <w:tc>
          <w:tcPr>
            <w:tcW w:w="5178" w:type="dxa"/>
            <w:vAlign w:val="center"/>
          </w:tcPr>
          <w:p w14:paraId="71D552FB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4198737" w14:textId="77777777" w:rsidTr="001C25CD">
        <w:tc>
          <w:tcPr>
            <w:tcW w:w="3970" w:type="dxa"/>
            <w:tcBorders>
              <w:top w:val="single" w:sz="4" w:space="0" w:color="auto"/>
            </w:tcBorders>
          </w:tcPr>
          <w:p w14:paraId="088CB87A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Εκπαιδευτικό Ίδρυμ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198DE867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2B9CA6B8" w14:textId="77777777" w:rsidTr="001C25CD">
        <w:tc>
          <w:tcPr>
            <w:tcW w:w="3970" w:type="dxa"/>
          </w:tcPr>
          <w:p w14:paraId="126533FB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Σχολή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F87E658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AC542FE" w14:textId="77777777" w:rsidTr="001C25CD">
        <w:tc>
          <w:tcPr>
            <w:tcW w:w="3970" w:type="dxa"/>
          </w:tcPr>
          <w:p w14:paraId="33B4B823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μήμ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708E1A5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292829F1" w14:textId="77777777" w:rsidTr="001C25CD">
        <w:tc>
          <w:tcPr>
            <w:tcW w:w="3970" w:type="dxa"/>
          </w:tcPr>
          <w:p w14:paraId="2CA7F220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ίτλος Σπουδών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00862C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58F9FE18" w14:textId="77777777" w:rsidTr="001C25CD">
        <w:tc>
          <w:tcPr>
            <w:tcW w:w="3970" w:type="dxa"/>
          </w:tcPr>
          <w:p w14:paraId="04DDC1DE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Βαθμό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6327C8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5F29E8B3" w14:textId="77777777" w:rsidTr="001C25CD">
        <w:tc>
          <w:tcPr>
            <w:tcW w:w="3970" w:type="dxa"/>
          </w:tcPr>
          <w:p w14:paraId="0995C1C7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>
              <w:rPr>
                <w:b/>
                <w:lang w:val="el-GR"/>
              </w:rPr>
              <w:t>Διάρκεια Φοίτησης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137A7B7" w14:textId="77777777" w:rsidR="006A2867" w:rsidRPr="00F9377C" w:rsidRDefault="006A2867" w:rsidP="006A2867"/>
        </w:tc>
      </w:tr>
      <w:tr w:rsidR="006A2867" w:rsidRPr="00F9377C" w14:paraId="39D4FAE2" w14:textId="77777777" w:rsidTr="001C25CD">
        <w:tc>
          <w:tcPr>
            <w:tcW w:w="3970" w:type="dxa"/>
          </w:tcPr>
          <w:p w14:paraId="65D11755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Έτος Αποφοίτηση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178FED5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845E77D" w14:textId="77777777" w:rsidTr="001C25CD">
        <w:tc>
          <w:tcPr>
            <w:tcW w:w="3970" w:type="dxa"/>
          </w:tcPr>
          <w:p w14:paraId="3AA99136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Χώρ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3487AE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0F2DDEEB" w14:textId="77777777" w:rsidTr="001C25CD">
        <w:tc>
          <w:tcPr>
            <w:tcW w:w="3970" w:type="dxa"/>
          </w:tcPr>
          <w:p w14:paraId="2CCE98FA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0CCF7E53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2325A" w14:paraId="44AAC6E6" w14:textId="77777777" w:rsidTr="001C25CD">
        <w:tc>
          <w:tcPr>
            <w:tcW w:w="3970" w:type="dxa"/>
            <w:tcBorders>
              <w:bottom w:val="single" w:sz="4" w:space="0" w:color="auto"/>
            </w:tcBorders>
          </w:tcPr>
          <w:p w14:paraId="6DCD89A7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Άλλο Πτυχίο / Μεταπτυχιακός Τίτλος / Διδακτορικός Τίτλος</w:t>
            </w:r>
          </w:p>
        </w:tc>
        <w:tc>
          <w:tcPr>
            <w:tcW w:w="5178" w:type="dxa"/>
            <w:vAlign w:val="center"/>
          </w:tcPr>
          <w:p w14:paraId="0126B2EC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97FBF7F" w14:textId="77777777" w:rsidTr="001C25CD">
        <w:tblPrEx>
          <w:tblLook w:val="0000" w:firstRow="0" w:lastRow="0" w:firstColumn="0" w:lastColumn="0" w:noHBand="0" w:noVBand="0"/>
        </w:tblPrEx>
        <w:trPr>
          <w:trHeight w:val="247"/>
        </w:trPr>
        <w:tc>
          <w:tcPr>
            <w:tcW w:w="3970" w:type="dxa"/>
            <w:tcBorders>
              <w:top w:val="single" w:sz="4" w:space="0" w:color="auto"/>
            </w:tcBorders>
          </w:tcPr>
          <w:p w14:paraId="669D441D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Εκπαιδευτικό Ίδρυμ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3A4AFAAE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5A6F0012" w14:textId="77777777" w:rsidTr="001C25CD">
        <w:tblPrEx>
          <w:tblLook w:val="0000" w:firstRow="0" w:lastRow="0" w:firstColumn="0" w:lastColumn="0" w:noHBand="0" w:noVBand="0"/>
        </w:tblPrEx>
        <w:trPr>
          <w:trHeight w:val="354"/>
        </w:trPr>
        <w:tc>
          <w:tcPr>
            <w:tcW w:w="3970" w:type="dxa"/>
          </w:tcPr>
          <w:p w14:paraId="64E2669E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Σχολή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C87A26C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44C4C171" w14:textId="77777777" w:rsidTr="001C25C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6F628F86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μήμ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328F17B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466420E0" w14:textId="77777777" w:rsidTr="001C25CD">
        <w:tblPrEx>
          <w:tblLook w:val="0000" w:firstRow="0" w:lastRow="0" w:firstColumn="0" w:lastColumn="0" w:noHBand="0" w:noVBand="0"/>
        </w:tblPrEx>
        <w:trPr>
          <w:trHeight w:val="365"/>
        </w:trPr>
        <w:tc>
          <w:tcPr>
            <w:tcW w:w="3970" w:type="dxa"/>
          </w:tcPr>
          <w:p w14:paraId="4B3DEA03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ίτλος Σπουδών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1474664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2D6D98F0" w14:textId="77777777" w:rsidTr="001C25CD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0A4E1436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Βαθμό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069FF21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2C708196" w14:textId="77777777" w:rsidTr="001C25CD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60910414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>
              <w:rPr>
                <w:b/>
                <w:lang w:val="el-GR"/>
              </w:rPr>
              <w:t>Διάρκεια Φοίτησης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566BC0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05A734BD" w14:textId="77777777" w:rsidTr="001C25C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7328335A" w14:textId="77777777" w:rsidR="006A2867" w:rsidRPr="00F9377C" w:rsidRDefault="006A2867" w:rsidP="006A2867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Έτος Αποφοίτηση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846F80F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40A76B73" w14:textId="77777777" w:rsidTr="001C25C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7A9EEF9A" w14:textId="77777777" w:rsidR="006A2867" w:rsidRPr="00F9377C" w:rsidRDefault="006A2867" w:rsidP="006A2867">
            <w:pPr>
              <w:ind w:left="108"/>
              <w:jc w:val="right"/>
              <w:rPr>
                <w:lang w:val="el-GR"/>
              </w:rPr>
            </w:pPr>
            <w:r w:rsidRPr="00F9377C">
              <w:rPr>
                <w:b/>
                <w:lang w:val="el-GR"/>
              </w:rPr>
              <w:t>Χώρ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E5AE8F2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45ABCFDB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71D1E4F4" w14:textId="77777777" w:rsidR="006A2867" w:rsidRPr="00F9377C" w:rsidRDefault="006A2867" w:rsidP="006A2867">
            <w:pPr>
              <w:rPr>
                <w:rFonts w:cs="Arial"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1C495E1A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3593241C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  <w:tcBorders>
              <w:bottom w:val="single" w:sz="4" w:space="0" w:color="auto"/>
            </w:tcBorders>
          </w:tcPr>
          <w:p w14:paraId="6B51D82D" w14:textId="77777777" w:rsidR="006A2867" w:rsidRPr="00F9377C" w:rsidRDefault="006A2867" w:rsidP="006A2867">
            <w:pPr>
              <w:jc w:val="right"/>
              <w:rPr>
                <w:rFonts w:cs="Arial"/>
                <w:b/>
                <w:lang w:val="el-GR"/>
              </w:rPr>
            </w:pPr>
            <w:r w:rsidRPr="00F9377C">
              <w:rPr>
                <w:rFonts w:cs="Arial"/>
                <w:b/>
                <w:lang w:val="el-GR"/>
              </w:rPr>
              <w:t>Ερευνητική Δραστηριότητα</w:t>
            </w:r>
          </w:p>
        </w:tc>
        <w:tc>
          <w:tcPr>
            <w:tcW w:w="5178" w:type="dxa"/>
            <w:vAlign w:val="center"/>
          </w:tcPr>
          <w:p w14:paraId="3DDF2B76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2325A" w14:paraId="70F26066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  <w:tcBorders>
              <w:top w:val="single" w:sz="4" w:space="0" w:color="auto"/>
            </w:tcBorders>
          </w:tcPr>
          <w:p w14:paraId="68DD22A2" w14:textId="77777777" w:rsidR="006A2867" w:rsidRPr="00F9377C" w:rsidRDefault="006A2867" w:rsidP="006A2867">
            <w:pPr>
              <w:jc w:val="right"/>
              <w:rPr>
                <w:rFonts w:cs="Arial"/>
                <w:b/>
                <w:lang w:val="el-GR"/>
              </w:rPr>
            </w:pPr>
            <w:r w:rsidRPr="00F9377C">
              <w:rPr>
                <w:rFonts w:cs="Arial"/>
                <w:b/>
                <w:lang w:val="el-GR"/>
              </w:rPr>
              <w:t>Π.χ. Συμμετοχή σε έρευνα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0686803D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2325A" w14:paraId="409CD161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1D692AC2" w14:textId="77777777" w:rsidR="006A2867" w:rsidRPr="00F9377C" w:rsidRDefault="006A2867" w:rsidP="006A2867">
            <w:pPr>
              <w:jc w:val="right"/>
              <w:rPr>
                <w:rFonts w:cs="Arial"/>
                <w:b/>
                <w:lang w:val="el-GR"/>
              </w:rPr>
            </w:pPr>
            <w:r w:rsidRPr="00F9377C">
              <w:rPr>
                <w:rFonts w:cs="Arial"/>
                <w:b/>
                <w:lang w:val="el-GR"/>
              </w:rPr>
              <w:t>Π.χ. Άρθρο σε επιστημονικό περιοδικό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69A1823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2325A" w14:paraId="4D7DB09B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5B1947D5" w14:textId="77777777" w:rsidR="006A2867" w:rsidRPr="00F9377C" w:rsidRDefault="006A2867" w:rsidP="006A2867">
            <w:pPr>
              <w:rPr>
                <w:rFonts w:cs="Arial"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73E5AF29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2325A" w14:paraId="1E8771B4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69ECF5C2" w14:textId="77777777" w:rsidR="006A2867" w:rsidRPr="00F9377C" w:rsidRDefault="006A2867" w:rsidP="006A2867">
            <w:pPr>
              <w:rPr>
                <w:rFonts w:cs="Arial"/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429D104F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2325A" w14:paraId="27F68626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4D21D969" w14:textId="77777777" w:rsidR="006A2867" w:rsidRPr="00F9377C" w:rsidRDefault="006A2867" w:rsidP="006A2867">
            <w:pPr>
              <w:rPr>
                <w:rFonts w:cs="Arial"/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269E74E0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4D241724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3785324D" w14:textId="77777777" w:rsidR="006A2867" w:rsidRPr="001A12D3" w:rsidRDefault="006A2867" w:rsidP="006A2867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Δ. ΞΕΝΕΣ ΓΛΩΣΣΕΣ</w:t>
            </w:r>
          </w:p>
        </w:tc>
        <w:tc>
          <w:tcPr>
            <w:tcW w:w="5178" w:type="dxa"/>
            <w:vAlign w:val="center"/>
          </w:tcPr>
          <w:p w14:paraId="0BE78D4A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607E200" w14:textId="77777777" w:rsidTr="001C25C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7C988FF3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03D74F3F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6909535" w14:textId="77777777" w:rsidTr="001C25C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27760A18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766E0A5D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32F5E9EA" w14:textId="77777777" w:rsidTr="001C25CD">
        <w:tblPrEx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970" w:type="dxa"/>
          </w:tcPr>
          <w:p w14:paraId="23B9032C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BBB7EA3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EE97DC6" w14:textId="77777777" w:rsidTr="001C25C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1F1B806A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7D1A2424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200EFEE" w14:textId="77777777" w:rsidTr="001C25C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0E8B0926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06EA9FCB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3D7963B1" w14:textId="77777777" w:rsidTr="001C25CD">
        <w:tblPrEx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970" w:type="dxa"/>
          </w:tcPr>
          <w:p w14:paraId="29017EB7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lastRenderedPageBreak/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966F2B2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BCAA398" w14:textId="77777777" w:rsidTr="001C25C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74F24CA6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0E7363DC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6DEDA93" w14:textId="77777777" w:rsidTr="001C25C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27F2F2A9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 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2E53FB5D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4C1B756A" w14:textId="77777777" w:rsidTr="001C25CD">
        <w:tblPrEx>
          <w:tblLook w:val="0000" w:firstRow="0" w:lastRow="0" w:firstColumn="0" w:lastColumn="0" w:noHBand="0" w:noVBand="0"/>
        </w:tblPrEx>
        <w:trPr>
          <w:trHeight w:val="269"/>
        </w:trPr>
        <w:tc>
          <w:tcPr>
            <w:tcW w:w="3970" w:type="dxa"/>
          </w:tcPr>
          <w:p w14:paraId="0E7437A9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B880458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413A51EF" w14:textId="77777777" w:rsidTr="001C25C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54744E5B" w14:textId="77777777" w:rsidR="006A2867" w:rsidRPr="00F9377C" w:rsidRDefault="006A2867" w:rsidP="006A2867">
            <w:pPr>
              <w:ind w:left="108"/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0CEED3A6" w14:textId="77777777" w:rsidR="006A2867" w:rsidRPr="00F9377C" w:rsidRDefault="006A2867" w:rsidP="006A2867"/>
        </w:tc>
      </w:tr>
      <w:tr w:rsidR="006A2867" w:rsidRPr="00F9377C" w14:paraId="6831704F" w14:textId="77777777" w:rsidTr="001C25C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7566145D" w14:textId="77777777" w:rsidR="006A2867" w:rsidRPr="00F9377C" w:rsidRDefault="006A2867" w:rsidP="006A2867">
            <w:pPr>
              <w:ind w:left="108"/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68282C1E" w14:textId="77777777" w:rsidR="006A2867" w:rsidRPr="00F9377C" w:rsidRDefault="006A2867" w:rsidP="006A2867"/>
        </w:tc>
      </w:tr>
      <w:tr w:rsidR="006A2867" w:rsidRPr="00F9377C" w14:paraId="7D83178A" w14:textId="77777777" w:rsidTr="001C25C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3F081FCA" w14:textId="77777777" w:rsidR="006A2867" w:rsidRPr="00F9377C" w:rsidRDefault="006A2867" w:rsidP="006A2867">
            <w:pPr>
              <w:rPr>
                <w:rFonts w:cs="Arial"/>
              </w:rPr>
            </w:pPr>
          </w:p>
        </w:tc>
        <w:tc>
          <w:tcPr>
            <w:tcW w:w="5178" w:type="dxa"/>
            <w:vAlign w:val="center"/>
          </w:tcPr>
          <w:p w14:paraId="35B8618C" w14:textId="77777777" w:rsidR="006A2867" w:rsidRPr="00F9377C" w:rsidRDefault="006A2867" w:rsidP="006A2867"/>
        </w:tc>
      </w:tr>
      <w:tr w:rsidR="006A2867" w:rsidRPr="00F2325A" w14:paraId="2B59DBEA" w14:textId="77777777" w:rsidTr="001C25C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292B079D" w14:textId="77777777" w:rsidR="006A2867" w:rsidRPr="000C0BA2" w:rsidRDefault="006A2867" w:rsidP="006A2867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0C0BA2">
              <w:rPr>
                <w:rFonts w:cs="Arial"/>
                <w:b/>
                <w:u w:val="single"/>
                <w:lang w:val="el-GR"/>
              </w:rPr>
              <w:t>Ε. ΕΡΓΑΣΙΑΚΗ ΕΜΠΕΙΡΙΑ (ΕΑΝ ΥΠΑΡΧΕΙ)</w:t>
            </w:r>
          </w:p>
        </w:tc>
        <w:tc>
          <w:tcPr>
            <w:tcW w:w="5178" w:type="dxa"/>
            <w:vAlign w:val="center"/>
          </w:tcPr>
          <w:p w14:paraId="72CFDCE3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2325A" w14:paraId="1EDF928F" w14:textId="77777777" w:rsidTr="001C25C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315665C4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5A8AEE29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2B5613FA" w14:textId="77777777" w:rsidTr="001C25C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02062E80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4232A0F8" w14:textId="1D39ECEA" w:rsidR="006A2867" w:rsidRPr="00F9377C" w:rsidRDefault="006A2867" w:rsidP="006A2867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6A2867" w:rsidRPr="00F9377C" w14:paraId="18C8A71B" w14:textId="77777777" w:rsidTr="001C25C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44E2DA45" w14:textId="3C901C12" w:rsidR="006A2867" w:rsidRPr="001A12D3" w:rsidRDefault="006A2867" w:rsidP="006A2867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DDC557E" w14:textId="326A8C2B" w:rsidR="006A2867" w:rsidRPr="00F9377C" w:rsidRDefault="006A2867" w:rsidP="006A2867">
            <w:r>
              <w:rPr>
                <w:lang w:val="el-GR"/>
              </w:rPr>
              <w:t>Μέχρι (μήνας και έτος)</w:t>
            </w:r>
          </w:p>
        </w:tc>
      </w:tr>
      <w:tr w:rsidR="006A2867" w:rsidRPr="00F9377C" w14:paraId="4CDDE883" w14:textId="77777777" w:rsidTr="001C25C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20492C0C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22B941D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DF815F6" w14:textId="77777777" w:rsidTr="001C25CD">
        <w:tblPrEx>
          <w:tblLook w:val="0000" w:firstRow="0" w:lastRow="0" w:firstColumn="0" w:lastColumn="0" w:noHBand="0" w:noVBand="0"/>
        </w:tblPrEx>
        <w:trPr>
          <w:trHeight w:val="365"/>
        </w:trPr>
        <w:tc>
          <w:tcPr>
            <w:tcW w:w="3970" w:type="dxa"/>
          </w:tcPr>
          <w:p w14:paraId="782DCA78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FBD587B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1394FACA" w14:textId="77777777" w:rsidTr="001C25C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616F6FCF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Διεύθυνση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B213257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2538C56" w14:textId="77777777" w:rsidTr="001C25C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5565E049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405A469B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4D5911EB" w14:textId="77777777" w:rsidTr="001C25C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3A3BABE4" w14:textId="0AB270D0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1E3E0BD8" w14:textId="7A9E8046" w:rsidR="006A2867" w:rsidRPr="00F9377C" w:rsidRDefault="006A2867" w:rsidP="006A2867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6A2867" w:rsidRPr="00F9377C" w14:paraId="058DD55D" w14:textId="77777777" w:rsidTr="001C25C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3CC49229" w14:textId="77777777" w:rsidR="006A2867" w:rsidRPr="001A12D3" w:rsidRDefault="006A2867" w:rsidP="006A2867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5C27FFD1" w14:textId="2DABFDC9" w:rsidR="006A2867" w:rsidRPr="00F9377C" w:rsidRDefault="006A2867" w:rsidP="006A2867">
            <w:r>
              <w:rPr>
                <w:lang w:val="el-GR"/>
              </w:rPr>
              <w:t>Μέχρι (μήνας και έτος)</w:t>
            </w:r>
          </w:p>
        </w:tc>
      </w:tr>
      <w:tr w:rsidR="006A2867" w:rsidRPr="00F9377C" w14:paraId="687DB31C" w14:textId="77777777" w:rsidTr="001C25C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6D1143E7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66E576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03AAB24C" w14:textId="77777777" w:rsidTr="001C25CD">
        <w:tblPrEx>
          <w:tblLook w:val="0000" w:firstRow="0" w:lastRow="0" w:firstColumn="0" w:lastColumn="0" w:noHBand="0" w:noVBand="0"/>
        </w:tblPrEx>
        <w:trPr>
          <w:trHeight w:val="387"/>
        </w:trPr>
        <w:tc>
          <w:tcPr>
            <w:tcW w:w="3970" w:type="dxa"/>
          </w:tcPr>
          <w:p w14:paraId="394D31CF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17C969B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EE42D54" w14:textId="77777777" w:rsidTr="001C25CD">
        <w:tblPrEx>
          <w:tblLook w:val="0000" w:firstRow="0" w:lastRow="0" w:firstColumn="0" w:lastColumn="0" w:noHBand="0" w:noVBand="0"/>
        </w:tblPrEx>
        <w:trPr>
          <w:trHeight w:val="365"/>
        </w:trPr>
        <w:tc>
          <w:tcPr>
            <w:tcW w:w="3970" w:type="dxa"/>
          </w:tcPr>
          <w:p w14:paraId="4686B5FF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Διεύθυνση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900CDCE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15BE3039" w14:textId="77777777" w:rsidTr="001C25C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42ABD305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54CB490C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30A5E92F" w14:textId="77777777" w:rsidTr="001C25C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3C4CAC89" w14:textId="7D039CE3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6483D597" w14:textId="0EA6BADC" w:rsidR="006A2867" w:rsidRPr="00F9377C" w:rsidRDefault="006A2867" w:rsidP="006A2867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6A2867" w:rsidRPr="00F9377C" w14:paraId="782938E1" w14:textId="77777777" w:rsidTr="001C25C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4DA0EA0D" w14:textId="77777777" w:rsidR="006A2867" w:rsidRPr="001A12D3" w:rsidRDefault="006A2867" w:rsidP="006A2867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313FD05C" w14:textId="2D5B5048" w:rsidR="006A2867" w:rsidRPr="00F9377C" w:rsidRDefault="006A2867" w:rsidP="006A2867">
            <w:r>
              <w:rPr>
                <w:lang w:val="el-GR"/>
              </w:rPr>
              <w:t>Μέχρι (μήνας και έτος)</w:t>
            </w:r>
          </w:p>
        </w:tc>
      </w:tr>
      <w:tr w:rsidR="006A2867" w:rsidRPr="00F9377C" w14:paraId="1A6BFA94" w14:textId="77777777" w:rsidTr="001C25CD">
        <w:tblPrEx>
          <w:tblLook w:val="0000" w:firstRow="0" w:lastRow="0" w:firstColumn="0" w:lastColumn="0" w:noHBand="0" w:noVBand="0"/>
        </w:tblPrEx>
        <w:trPr>
          <w:trHeight w:val="247"/>
        </w:trPr>
        <w:tc>
          <w:tcPr>
            <w:tcW w:w="3970" w:type="dxa"/>
          </w:tcPr>
          <w:p w14:paraId="67EF760E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890E9F3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3497386F" w14:textId="77777777" w:rsidTr="001C25CD">
        <w:tblPrEx>
          <w:tblLook w:val="0000" w:firstRow="0" w:lastRow="0" w:firstColumn="0" w:lastColumn="0" w:noHBand="0" w:noVBand="0"/>
        </w:tblPrEx>
        <w:trPr>
          <w:trHeight w:val="280"/>
        </w:trPr>
        <w:tc>
          <w:tcPr>
            <w:tcW w:w="3970" w:type="dxa"/>
          </w:tcPr>
          <w:p w14:paraId="3B78B770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1221BF5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83E1029" w14:textId="77777777" w:rsidTr="001C25C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285CB72B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Διεύθυνση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7EBB2FC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5312F30A" w14:textId="77777777" w:rsidTr="001C25C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7FFEF1F2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7294D742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1FCDD08B" w14:textId="77777777" w:rsidTr="001C25CD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1902AE69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16E9BB94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582DFD9F" w14:textId="77777777" w:rsidTr="001C25CD">
        <w:tblPrEx>
          <w:tblLook w:val="0000" w:firstRow="0" w:lastRow="0" w:firstColumn="0" w:lastColumn="0" w:noHBand="0" w:noVBand="0"/>
        </w:tblPrEx>
        <w:trPr>
          <w:trHeight w:val="354"/>
        </w:trPr>
        <w:tc>
          <w:tcPr>
            <w:tcW w:w="3970" w:type="dxa"/>
          </w:tcPr>
          <w:p w14:paraId="35C62BAE" w14:textId="77777777" w:rsidR="006A2867" w:rsidRPr="001A12D3" w:rsidRDefault="006A2867" w:rsidP="006A2867">
            <w:pPr>
              <w:jc w:val="right"/>
              <w:rPr>
                <w:rFonts w:cs="Arial"/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0E867B1F" w14:textId="77777777" w:rsidR="006A2867" w:rsidRPr="00F9377C" w:rsidRDefault="006A2867" w:rsidP="006A2867"/>
        </w:tc>
      </w:tr>
      <w:tr w:rsidR="006A2867" w:rsidRPr="00F9377C" w14:paraId="04A7BF12" w14:textId="77777777" w:rsidTr="001C25CD">
        <w:tblPrEx>
          <w:tblLook w:val="0000" w:firstRow="0" w:lastRow="0" w:firstColumn="0" w:lastColumn="0" w:noHBand="0" w:noVBand="0"/>
        </w:tblPrEx>
        <w:trPr>
          <w:trHeight w:val="354"/>
        </w:trPr>
        <w:tc>
          <w:tcPr>
            <w:tcW w:w="3970" w:type="dxa"/>
          </w:tcPr>
          <w:p w14:paraId="7767A0CA" w14:textId="77777777" w:rsidR="006A2867" w:rsidRPr="001A12D3" w:rsidRDefault="006A2867" w:rsidP="006A2867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ΣΤ.</w:t>
            </w:r>
            <w:r>
              <w:rPr>
                <w:rFonts w:cs="Arial"/>
                <w:b/>
                <w:u w:val="single"/>
                <w:lang w:val="el-GR"/>
              </w:rPr>
              <w:t xml:space="preserve"> </w:t>
            </w:r>
            <w:r w:rsidRPr="001A12D3">
              <w:rPr>
                <w:rFonts w:cs="Arial"/>
                <w:b/>
                <w:u w:val="single"/>
                <w:lang w:val="el-GR"/>
              </w:rPr>
              <w:t>ΣΥΣΤΑΤΙΚΕΣ ΕΠΙΣΤΟΛΕΣ</w:t>
            </w:r>
          </w:p>
        </w:tc>
        <w:tc>
          <w:tcPr>
            <w:tcW w:w="5178" w:type="dxa"/>
            <w:vAlign w:val="center"/>
          </w:tcPr>
          <w:p w14:paraId="5D905207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E73A541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3259D7ED" w14:textId="77777777" w:rsidR="006A2867" w:rsidRPr="00F9377C" w:rsidRDefault="006A2867" w:rsidP="006A2867">
            <w:pPr>
              <w:rPr>
                <w:b/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3BBD7664" w14:textId="77777777" w:rsidR="006A2867" w:rsidRPr="00F9377C" w:rsidRDefault="006A2867" w:rsidP="006A2867">
            <w:pPr>
              <w:rPr>
                <w:b/>
                <w:lang w:val="el-GR"/>
              </w:rPr>
            </w:pPr>
          </w:p>
        </w:tc>
      </w:tr>
      <w:tr w:rsidR="006A2867" w:rsidRPr="00F9377C" w14:paraId="5652DFF6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6597A107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1</w:t>
            </w:r>
            <w:r w:rsidRPr="001A12D3">
              <w:rPr>
                <w:b/>
                <w:vertAlign w:val="superscript"/>
                <w:lang w:val="el-GR"/>
              </w:rPr>
              <w:t>η</w:t>
            </w:r>
            <w:r w:rsidRPr="001A12D3">
              <w:rPr>
                <w:b/>
                <w:lang w:val="el-GR"/>
              </w:rPr>
              <w:t xml:space="preserve"> Συστατική Επιστολή</w:t>
            </w:r>
          </w:p>
        </w:tc>
        <w:tc>
          <w:tcPr>
            <w:tcW w:w="5178" w:type="dxa"/>
            <w:vAlign w:val="center"/>
          </w:tcPr>
          <w:p w14:paraId="05097179" w14:textId="77777777" w:rsidR="006A2867" w:rsidRPr="00F9377C" w:rsidRDefault="006A2867" w:rsidP="006A2867">
            <w:pPr>
              <w:rPr>
                <w:b/>
                <w:lang w:val="el-GR"/>
              </w:rPr>
            </w:pPr>
          </w:p>
        </w:tc>
      </w:tr>
      <w:tr w:rsidR="006A2867" w:rsidRPr="00F9377C" w14:paraId="2F590914" w14:textId="77777777" w:rsidTr="001C25C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4466B244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t>Ονοματεπώνυμο</w:t>
            </w:r>
            <w:r w:rsidRPr="00220318"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32D1A2A3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2BE38FFD" w14:textId="77777777" w:rsidTr="001C25C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05BE1125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t>Θέ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7A479DA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30B87130" w14:textId="77777777" w:rsidTr="001C25C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5417B70C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t>Οργανισμός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CD634E8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399E3062" w14:textId="77777777" w:rsidTr="001C25CD">
        <w:tblPrEx>
          <w:tblLook w:val="0000" w:firstRow="0" w:lastRow="0" w:firstColumn="0" w:lastColumn="0" w:noHBand="0" w:noVBand="0"/>
        </w:tblPrEx>
        <w:trPr>
          <w:trHeight w:val="269"/>
        </w:trPr>
        <w:tc>
          <w:tcPr>
            <w:tcW w:w="3970" w:type="dxa"/>
          </w:tcPr>
          <w:p w14:paraId="2EDB0E2A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t>Διεύθυν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4BB1EED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D5A4A5D" w14:textId="77777777" w:rsidTr="001C25CD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04B2E19E" w14:textId="77777777" w:rsidR="006A2867" w:rsidRPr="00220318" w:rsidRDefault="006A2867" w:rsidP="006A2867">
            <w:pPr>
              <w:jc w:val="right"/>
            </w:pPr>
            <w:r w:rsidRPr="00220318"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D861ED9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308821C" w14:textId="77777777" w:rsidTr="001C25CD">
        <w:tblPrEx>
          <w:tblLook w:val="0000" w:firstRow="0" w:lastRow="0" w:firstColumn="0" w:lastColumn="0" w:noHBand="0" w:noVBand="0"/>
        </w:tblPrEx>
        <w:trPr>
          <w:trHeight w:val="311"/>
        </w:trPr>
        <w:tc>
          <w:tcPr>
            <w:tcW w:w="3970" w:type="dxa"/>
          </w:tcPr>
          <w:p w14:paraId="0BE3C255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t>Τηλέφωνο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BA2E3C3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16391765" w14:textId="77777777" w:rsidTr="001C25C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287456F2" w14:textId="77777777" w:rsidR="006A2867" w:rsidRPr="00F9377C" w:rsidRDefault="006A2867" w:rsidP="006A2867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1238559D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E5CE201" w14:textId="77777777" w:rsidTr="001C25C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27432960" w14:textId="77777777" w:rsidR="006A2867" w:rsidRPr="001A12D3" w:rsidRDefault="006A2867" w:rsidP="006A2867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2</w:t>
            </w:r>
            <w:r w:rsidRPr="001A12D3">
              <w:rPr>
                <w:b/>
                <w:vertAlign w:val="superscript"/>
                <w:lang w:val="el-GR"/>
              </w:rPr>
              <w:t>η</w:t>
            </w:r>
            <w:r w:rsidRPr="001A12D3">
              <w:rPr>
                <w:b/>
                <w:lang w:val="el-GR"/>
              </w:rPr>
              <w:t xml:space="preserve"> Συστατική Επιστολή</w:t>
            </w:r>
          </w:p>
        </w:tc>
        <w:tc>
          <w:tcPr>
            <w:tcW w:w="5178" w:type="dxa"/>
            <w:vAlign w:val="center"/>
          </w:tcPr>
          <w:p w14:paraId="56971DBE" w14:textId="77777777" w:rsidR="006A2867" w:rsidRPr="00F9377C" w:rsidRDefault="006A2867" w:rsidP="006A2867">
            <w:pPr>
              <w:rPr>
                <w:b/>
                <w:lang w:val="el-GR"/>
              </w:rPr>
            </w:pPr>
          </w:p>
        </w:tc>
      </w:tr>
      <w:tr w:rsidR="006A2867" w:rsidRPr="00F9377C" w14:paraId="7B5ADF8A" w14:textId="77777777" w:rsidTr="001C25CD">
        <w:tblPrEx>
          <w:tblLook w:val="0000" w:firstRow="0" w:lastRow="0" w:firstColumn="0" w:lastColumn="0" w:noHBand="0" w:noVBand="0"/>
        </w:tblPrEx>
        <w:trPr>
          <w:trHeight w:val="311"/>
        </w:trPr>
        <w:tc>
          <w:tcPr>
            <w:tcW w:w="3970" w:type="dxa"/>
          </w:tcPr>
          <w:p w14:paraId="4C57345A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t>Ονοματεπώνυμο</w:t>
            </w:r>
            <w:r w:rsidRPr="00220318"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4880416D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38017D5D" w14:textId="77777777" w:rsidTr="001C25C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683EB561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t>Θέ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8C13B01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14483DF1" w14:textId="77777777" w:rsidTr="001C25C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2C33371F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t>Οργανισμός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3D66E0A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62A70184" w14:textId="77777777" w:rsidTr="001C25CD">
        <w:tblPrEx>
          <w:tblLook w:val="0000" w:firstRow="0" w:lastRow="0" w:firstColumn="0" w:lastColumn="0" w:noHBand="0" w:noVBand="0"/>
        </w:tblPrEx>
        <w:trPr>
          <w:trHeight w:val="311"/>
        </w:trPr>
        <w:tc>
          <w:tcPr>
            <w:tcW w:w="3970" w:type="dxa"/>
          </w:tcPr>
          <w:p w14:paraId="327D04E4" w14:textId="77777777" w:rsidR="006A2867" w:rsidRPr="00220318" w:rsidRDefault="006A2867" w:rsidP="006A2867">
            <w:pPr>
              <w:jc w:val="right"/>
            </w:pPr>
            <w:r w:rsidRPr="00220318">
              <w:rPr>
                <w:lang w:val="el-GR"/>
              </w:rPr>
              <w:lastRenderedPageBreak/>
              <w:t>Διεύθυν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1317D77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1E124322" w14:textId="77777777" w:rsidTr="001C25C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3BF20324" w14:textId="77777777" w:rsidR="006A2867" w:rsidRPr="00220318" w:rsidRDefault="006A2867" w:rsidP="006A2867">
            <w:pPr>
              <w:jc w:val="right"/>
            </w:pPr>
            <w:r w:rsidRPr="00220318"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E6F4761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29C7CAF8" w14:textId="77777777" w:rsidTr="001C25C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3DA64299" w14:textId="77777777" w:rsidR="006A2867" w:rsidRPr="00220318" w:rsidRDefault="006A2867" w:rsidP="006A2867">
            <w:pPr>
              <w:jc w:val="right"/>
              <w:rPr>
                <w:lang w:val="el-GR"/>
              </w:rPr>
            </w:pPr>
            <w:r w:rsidRPr="00220318">
              <w:rPr>
                <w:lang w:val="el-GR"/>
              </w:rPr>
              <w:t>Τηλέφωνο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E55B9DB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5B34B3AD" w14:textId="77777777" w:rsidTr="001C25C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70C25FB6" w14:textId="77777777" w:rsidR="006A2867" w:rsidRPr="00F9377C" w:rsidRDefault="006A2867" w:rsidP="006A2867"/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6BDEBE3A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F9377C" w14:paraId="740CE01F" w14:textId="77777777" w:rsidTr="001C25C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0FDDD063" w14:textId="77777777" w:rsidR="006A2867" w:rsidRPr="001A12D3" w:rsidRDefault="006A2867" w:rsidP="006A2867">
            <w:pPr>
              <w:jc w:val="right"/>
              <w:rPr>
                <w:b/>
                <w:u w:val="single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Ζ. ΑΛΛΕΣ ΠΛΗΡΟΦΟΡΙΕΣ</w:t>
            </w:r>
          </w:p>
        </w:tc>
        <w:tc>
          <w:tcPr>
            <w:tcW w:w="5178" w:type="dxa"/>
            <w:vAlign w:val="center"/>
          </w:tcPr>
          <w:p w14:paraId="4B9025F4" w14:textId="77777777" w:rsidR="006A2867" w:rsidRPr="00F9377C" w:rsidRDefault="006A2867" w:rsidP="006A2867">
            <w:pPr>
              <w:rPr>
                <w:lang w:val="el-GR"/>
              </w:rPr>
            </w:pPr>
          </w:p>
        </w:tc>
      </w:tr>
      <w:tr w:rsidR="006A2867" w:rsidRPr="001E0841" w14:paraId="4EC954AB" w14:textId="77777777" w:rsidTr="00220318">
        <w:tblPrEx>
          <w:tblLook w:val="0000" w:firstRow="0" w:lastRow="0" w:firstColumn="0" w:lastColumn="0" w:noHBand="0" w:noVBand="0"/>
        </w:tblPrEx>
        <w:trPr>
          <w:trHeight w:val="397"/>
        </w:trPr>
        <w:tc>
          <w:tcPr>
            <w:tcW w:w="9148" w:type="dxa"/>
            <w:gridSpan w:val="2"/>
            <w:tcBorders>
              <w:bottom w:val="dashSmallGap" w:sz="4" w:space="0" w:color="auto"/>
            </w:tcBorders>
          </w:tcPr>
          <w:p w14:paraId="2CFF0757" w14:textId="77777777" w:rsidR="006A2867" w:rsidRPr="00F9377C" w:rsidRDefault="006A2867" w:rsidP="006A2867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>
              <w:rPr>
                <w:rFonts w:asciiTheme="minorHAnsi" w:hAnsiTheme="minorHAnsi"/>
                <w:lang w:val="el-GR"/>
              </w:rPr>
              <w:t>Π</w:t>
            </w:r>
            <w:r w:rsidRPr="001A12D3">
              <w:rPr>
                <w:rFonts w:asciiTheme="minorHAnsi" w:hAnsiTheme="minorHAnsi"/>
                <w:lang w:val="el-GR"/>
              </w:rPr>
              <w:t>αρακαλούμε</w:t>
            </w:r>
            <w:r w:rsidRPr="00F9377C">
              <w:rPr>
                <w:rFonts w:asciiTheme="minorHAnsi" w:hAnsiTheme="minorHAnsi"/>
                <w:lang w:val="el-GR"/>
              </w:rPr>
              <w:t xml:space="preserve"> </w:t>
            </w:r>
            <w:r>
              <w:rPr>
                <w:rFonts w:asciiTheme="minorHAnsi" w:hAnsiTheme="minorHAnsi"/>
                <w:lang w:val="el-GR"/>
              </w:rPr>
              <w:t>γ</w:t>
            </w:r>
            <w:r w:rsidRPr="00F9377C">
              <w:rPr>
                <w:rFonts w:asciiTheme="minorHAnsi" w:hAnsiTheme="minorHAnsi"/>
                <w:lang w:val="el-GR"/>
              </w:rPr>
              <w:t xml:space="preserve">ράψτε οποιαδήποτε άλλη πληροφορία η οποία θα μπορούσε να υποστηρίξει την υποψηφιότητά </w:t>
            </w:r>
            <w:r w:rsidRPr="001A12D3">
              <w:rPr>
                <w:rFonts w:asciiTheme="minorHAnsi" w:hAnsiTheme="minorHAnsi"/>
                <w:lang w:val="el-GR"/>
              </w:rPr>
              <w:t>σας καθώς και αναφέρατε συνοπτικά τους λόγους για τους οποίους επιθυμείτε να συμμετέχετε στο συγκεκριμένο πρόγραμμα</w:t>
            </w:r>
            <w:r>
              <w:rPr>
                <w:rFonts w:asciiTheme="minorHAnsi" w:hAnsiTheme="minorHAnsi"/>
                <w:lang w:val="el-GR"/>
              </w:rPr>
              <w:t>.</w:t>
            </w:r>
          </w:p>
        </w:tc>
      </w:tr>
      <w:tr w:rsidR="006A2867" w:rsidRPr="001E0841" w14:paraId="5AF623FE" w14:textId="77777777" w:rsidTr="00220318">
        <w:tblPrEx>
          <w:tblLook w:val="0000" w:firstRow="0" w:lastRow="0" w:firstColumn="0" w:lastColumn="0" w:noHBand="0" w:noVBand="0"/>
        </w:tblPrEx>
        <w:trPr>
          <w:trHeight w:val="1892"/>
        </w:trPr>
        <w:tc>
          <w:tcPr>
            <w:tcW w:w="9148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CC20994" w14:textId="77777777" w:rsidR="006A2867" w:rsidRPr="001E0841" w:rsidRDefault="006A2867" w:rsidP="006A2867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</w:tbl>
    <w:p w14:paraId="2FCFAE14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D55F0D5" w14:textId="02FA9E1B" w:rsidR="00446639" w:rsidRDefault="00446639" w:rsidP="002B1995">
      <w:pPr>
        <w:pStyle w:val="Default"/>
        <w:ind w:left="-270" w:right="-333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Συναινώ στη χρήση των δεδομένων μου για στατιστικούς σκοπούς από τ</w:t>
      </w:r>
      <w:r w:rsidR="00216CEC">
        <w:rPr>
          <w:rFonts w:asciiTheme="minorHAnsi" w:hAnsiTheme="minorHAnsi"/>
          <w:lang w:val="el-GR"/>
        </w:rPr>
        <w:t>ο</w:t>
      </w:r>
      <w:r w:rsidRPr="001E0841">
        <w:rPr>
          <w:rFonts w:asciiTheme="minorHAnsi" w:hAnsiTheme="minorHAnsi"/>
          <w:lang w:val="el-GR"/>
        </w:rPr>
        <w:t xml:space="preserve"> πανεπιστήμι</w:t>
      </w:r>
      <w:r w:rsidR="00216CEC">
        <w:rPr>
          <w:rFonts w:asciiTheme="minorHAnsi" w:hAnsiTheme="minorHAnsi"/>
          <w:lang w:val="el-GR"/>
        </w:rPr>
        <w:t>ο</w:t>
      </w:r>
      <w:r w:rsidRPr="001E0841">
        <w:rPr>
          <w:rFonts w:asciiTheme="minorHAnsi" w:hAnsiTheme="minorHAnsi"/>
          <w:lang w:val="el-GR"/>
        </w:rPr>
        <w:t>:</w:t>
      </w:r>
    </w:p>
    <w:p w14:paraId="63902A4D" w14:textId="77777777" w:rsidR="002B1995" w:rsidRPr="001E0841" w:rsidRDefault="002B1995" w:rsidP="002B1995">
      <w:pPr>
        <w:pStyle w:val="Default"/>
        <w:ind w:right="-333"/>
        <w:jc w:val="both"/>
        <w:rPr>
          <w:rFonts w:asciiTheme="minorHAnsi" w:hAnsiTheme="minorHAnsi"/>
          <w:lang w:val="el-GR"/>
        </w:rPr>
      </w:pP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675"/>
        <w:gridCol w:w="709"/>
      </w:tblGrid>
      <w:tr w:rsidR="00446639" w:rsidRPr="001E0841" w14:paraId="177B0D4A" w14:textId="77777777" w:rsidTr="0046225D">
        <w:trPr>
          <w:jc w:val="center"/>
        </w:trPr>
        <w:tc>
          <w:tcPr>
            <w:tcW w:w="675" w:type="dxa"/>
          </w:tcPr>
          <w:p w14:paraId="750504BA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 w:rsidRPr="001E0841">
              <w:rPr>
                <w:rFonts w:asciiTheme="minorHAnsi" w:hAnsiTheme="minorHAnsi"/>
                <w:lang w:val="el-GR"/>
              </w:rPr>
              <w:t>ΝΑΙ</w:t>
            </w:r>
          </w:p>
        </w:tc>
        <w:tc>
          <w:tcPr>
            <w:tcW w:w="709" w:type="dxa"/>
          </w:tcPr>
          <w:p w14:paraId="5C933C3E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  <w:tr w:rsidR="00446639" w:rsidRPr="001E0841" w14:paraId="491483AF" w14:textId="77777777" w:rsidTr="0046225D">
        <w:trPr>
          <w:jc w:val="center"/>
        </w:trPr>
        <w:tc>
          <w:tcPr>
            <w:tcW w:w="675" w:type="dxa"/>
          </w:tcPr>
          <w:p w14:paraId="66B97F89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 w:rsidRPr="001E0841">
              <w:rPr>
                <w:rFonts w:asciiTheme="minorHAnsi" w:hAnsiTheme="minorHAnsi"/>
                <w:lang w:val="el-GR"/>
              </w:rPr>
              <w:t>ΟΧΙ</w:t>
            </w:r>
          </w:p>
        </w:tc>
        <w:tc>
          <w:tcPr>
            <w:tcW w:w="709" w:type="dxa"/>
          </w:tcPr>
          <w:p w14:paraId="755E98B0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</w:tbl>
    <w:p w14:paraId="330CB235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091D68BC" w14:textId="77777777" w:rsidR="00446639" w:rsidRPr="001E0841" w:rsidRDefault="00446639" w:rsidP="002B1995">
      <w:pPr>
        <w:pStyle w:val="Default"/>
        <w:ind w:left="-270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Δηλώνω υπεύθυνα ότι όλα τα στοιχεία της αίτησης μου είναι αληθή.</w:t>
      </w:r>
    </w:p>
    <w:p w14:paraId="4847A0BB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7EEDF4C1" w14:textId="77777777" w:rsidR="001E0841" w:rsidRPr="00E607A3" w:rsidRDefault="001E0841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09D3939E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Υπογραφή:</w:t>
      </w:r>
    </w:p>
    <w:p w14:paraId="14D2BF7C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7408BC87" w14:textId="77777777" w:rsidR="00F11AB8" w:rsidRPr="001E0841" w:rsidRDefault="00F11AB8" w:rsidP="004155D5">
      <w:pPr>
        <w:jc w:val="both"/>
        <w:rPr>
          <w:rFonts w:asciiTheme="minorHAnsi" w:eastAsia="Calibri" w:hAnsiTheme="minorHAnsi"/>
          <w:sz w:val="24"/>
          <w:szCs w:val="24"/>
          <w:lang w:val="en-US"/>
        </w:rPr>
      </w:pPr>
    </w:p>
    <w:sectPr w:rsidR="00F11AB8" w:rsidRPr="001E0841" w:rsidSect="0092798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7095" w:code="9"/>
      <w:pgMar w:top="1440" w:right="1800" w:bottom="144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74050D" w14:textId="77777777" w:rsidR="00622EA2" w:rsidRDefault="00622EA2">
      <w:r>
        <w:separator/>
      </w:r>
    </w:p>
  </w:endnote>
  <w:endnote w:type="continuationSeparator" w:id="0">
    <w:p w14:paraId="59177D86" w14:textId="77777777" w:rsidR="00622EA2" w:rsidRDefault="00622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Heavy">
    <w:panose1 w:val="020B0903020102020204"/>
    <w:charset w:val="A1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D3368" w14:textId="77777777" w:rsidR="0011096A" w:rsidRDefault="00D70CA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11096A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DCA1377" w14:textId="77777777" w:rsidR="0011096A" w:rsidRDefault="0011096A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52FAB" w14:textId="77777777" w:rsidR="001A0524" w:rsidRPr="001A0524" w:rsidRDefault="001A0524" w:rsidP="001A0524">
    <w:pPr>
      <w:pStyle w:val="a3"/>
      <w:pBdr>
        <w:top w:val="single" w:sz="18" w:space="1" w:color="0070C0"/>
      </w:pBdr>
      <w:jc w:val="center"/>
      <w:rPr>
        <w:rStyle w:val="a4"/>
        <w:rFonts w:ascii="Times New Roman" w:hAnsi="Times New Roman"/>
        <w:color w:val="0070C0"/>
      </w:rPr>
    </w:pPr>
    <w:proofErr w:type="spellStart"/>
    <w:r w:rsidRPr="001A0524">
      <w:rPr>
        <w:rStyle w:val="a4"/>
        <w:rFonts w:ascii="Times New Roman" w:hAnsi="Times New Roman" w:hint="eastAsia"/>
        <w:color w:val="0070C0"/>
      </w:rPr>
      <w:t>Γρυπάρειο</w:t>
    </w:r>
    <w:proofErr w:type="spellEnd"/>
    <w:r w:rsidRPr="001A0524">
      <w:rPr>
        <w:rStyle w:val="a4"/>
        <w:rFonts w:ascii="Times New Roman" w:hAnsi="Times New Roman"/>
        <w:color w:val="0070C0"/>
      </w:rPr>
      <w:t xml:space="preserve"> </w:t>
    </w:r>
    <w:r w:rsidRPr="001A0524">
      <w:rPr>
        <w:rStyle w:val="a4"/>
        <w:rFonts w:ascii="Times New Roman" w:hAnsi="Times New Roman" w:hint="eastAsia"/>
        <w:color w:val="0070C0"/>
      </w:rPr>
      <w:t>Μέγαρο</w:t>
    </w:r>
    <w:r w:rsidRPr="001A0524">
      <w:rPr>
        <w:rStyle w:val="a4"/>
        <w:rFonts w:ascii="Times New Roman" w:hAnsi="Times New Roman"/>
        <w:color w:val="0070C0"/>
      </w:rPr>
      <w:t xml:space="preserve">, </w:t>
    </w:r>
    <w:r w:rsidRPr="001A0524">
      <w:rPr>
        <w:rStyle w:val="a4"/>
        <w:rFonts w:ascii="Times New Roman" w:hAnsi="Times New Roman" w:hint="eastAsia"/>
        <w:color w:val="0070C0"/>
      </w:rPr>
      <w:t>Σοφοκλέους</w:t>
    </w:r>
    <w:r w:rsidRPr="001A0524">
      <w:rPr>
        <w:rStyle w:val="a4"/>
        <w:rFonts w:ascii="Times New Roman" w:hAnsi="Times New Roman"/>
        <w:color w:val="0070C0"/>
      </w:rPr>
      <w:t xml:space="preserve"> 1 &amp; </w:t>
    </w:r>
    <w:r w:rsidRPr="001A0524">
      <w:rPr>
        <w:rStyle w:val="a4"/>
        <w:rFonts w:ascii="Times New Roman" w:hAnsi="Times New Roman" w:hint="eastAsia"/>
        <w:color w:val="0070C0"/>
      </w:rPr>
      <w:t>Αριστείδου</w:t>
    </w:r>
    <w:r w:rsidRPr="001A0524">
      <w:rPr>
        <w:rStyle w:val="a4"/>
        <w:rFonts w:ascii="Times New Roman" w:hAnsi="Times New Roman"/>
        <w:color w:val="0070C0"/>
      </w:rPr>
      <w:t>, 5o</w:t>
    </w:r>
    <w:r w:rsidRPr="001A0524">
      <w:rPr>
        <w:rStyle w:val="a4"/>
        <w:rFonts w:ascii="Times New Roman" w:hAnsi="Times New Roman" w:hint="eastAsia"/>
        <w:color w:val="0070C0"/>
      </w:rPr>
      <w:t>ς</w:t>
    </w:r>
    <w:r w:rsidRPr="001A0524">
      <w:rPr>
        <w:rStyle w:val="a4"/>
        <w:rFonts w:ascii="Times New Roman" w:hAnsi="Times New Roman"/>
        <w:color w:val="0070C0"/>
      </w:rPr>
      <w:t xml:space="preserve"> </w:t>
    </w:r>
    <w:r w:rsidRPr="001A0524">
      <w:rPr>
        <w:rStyle w:val="a4"/>
        <w:rFonts w:ascii="Times New Roman" w:hAnsi="Times New Roman" w:hint="eastAsia"/>
        <w:color w:val="0070C0"/>
      </w:rPr>
      <w:t>Όροφος</w:t>
    </w:r>
    <w:r w:rsidRPr="001A0524">
      <w:rPr>
        <w:rStyle w:val="a4"/>
        <w:rFonts w:ascii="Times New Roman" w:hAnsi="Times New Roman"/>
        <w:color w:val="0070C0"/>
      </w:rPr>
      <w:t xml:space="preserve">, </w:t>
    </w:r>
    <w:r w:rsidRPr="001A0524">
      <w:rPr>
        <w:rStyle w:val="a4"/>
        <w:rFonts w:ascii="Times New Roman" w:hAnsi="Times New Roman" w:hint="eastAsia"/>
        <w:color w:val="0070C0"/>
      </w:rPr>
      <w:t>γραφείο</w:t>
    </w:r>
    <w:r w:rsidRPr="001A0524">
      <w:rPr>
        <w:rStyle w:val="a4"/>
        <w:rFonts w:ascii="Times New Roman" w:hAnsi="Times New Roman"/>
        <w:color w:val="0070C0"/>
      </w:rPr>
      <w:t xml:space="preserve"> 508, </w:t>
    </w:r>
    <w:r w:rsidRPr="001A0524">
      <w:rPr>
        <w:rStyle w:val="a4"/>
        <w:rFonts w:ascii="Times New Roman" w:hAnsi="Times New Roman" w:hint="eastAsia"/>
        <w:color w:val="0070C0"/>
      </w:rPr>
      <w:t>Αθήνα</w:t>
    </w:r>
    <w:r w:rsidRPr="001A0524">
      <w:rPr>
        <w:rStyle w:val="a4"/>
        <w:rFonts w:ascii="Times New Roman" w:hAnsi="Times New Roman"/>
        <w:color w:val="0070C0"/>
      </w:rPr>
      <w:t xml:space="preserve"> 10559</w:t>
    </w:r>
  </w:p>
  <w:p w14:paraId="3D26A787" w14:textId="5E1276DB" w:rsidR="006A006D" w:rsidRPr="00A55BA1" w:rsidRDefault="001A0524" w:rsidP="001A0524">
    <w:pPr>
      <w:pStyle w:val="a3"/>
      <w:pBdr>
        <w:top w:val="single" w:sz="18" w:space="1" w:color="0070C0"/>
      </w:pBdr>
      <w:jc w:val="center"/>
      <w:rPr>
        <w:rFonts w:ascii="Times New Roman" w:hAnsi="Times New Roman"/>
        <w:color w:val="0070C0"/>
        <w:lang w:val="pt-PT"/>
      </w:rPr>
    </w:pPr>
    <w:r w:rsidRPr="001A0524">
      <w:rPr>
        <w:rStyle w:val="a4"/>
        <w:rFonts w:ascii="Times New Roman" w:hAnsi="Times New Roman" w:hint="eastAsia"/>
        <w:color w:val="0070C0"/>
      </w:rPr>
      <w:t>Τηλέφωνο</w:t>
    </w:r>
    <w:r w:rsidRPr="00A55BA1">
      <w:rPr>
        <w:rStyle w:val="a4"/>
        <w:rFonts w:ascii="Times New Roman" w:hAnsi="Times New Roman"/>
        <w:color w:val="0070C0"/>
        <w:lang w:val="pt-PT"/>
      </w:rPr>
      <w:t>: 210-3689415, site: https://emba.ba.uoa.gr/, e-mail: emba@ba.uoa.gr</w:t>
    </w:r>
    <w:r w:rsidR="006A006D" w:rsidRPr="00A55BA1">
      <w:rPr>
        <w:rStyle w:val="a4"/>
        <w:rFonts w:ascii="Times New Roman" w:hAnsi="Times New Roman"/>
        <w:color w:val="0070C0"/>
        <w:lang w:val="pt-PT"/>
      </w:rPr>
      <w:t xml:space="preserve"> </w:t>
    </w:r>
  </w:p>
  <w:p w14:paraId="3DF60F6C" w14:textId="23BA7A34" w:rsidR="006A006D" w:rsidRPr="00A55BA1" w:rsidRDefault="006A006D" w:rsidP="001A0524">
    <w:pPr>
      <w:pStyle w:val="a3"/>
      <w:pBdr>
        <w:top w:val="single" w:sz="18" w:space="1" w:color="0070C0"/>
      </w:pBdr>
      <w:rPr>
        <w:rFonts w:ascii="Times New Roman" w:hAnsi="Times New Roman"/>
        <w:color w:val="0070C0"/>
        <w:lang w:val="pt-PT"/>
      </w:rPr>
    </w:pPr>
    <w:r w:rsidRPr="00A55BA1">
      <w:rPr>
        <w:rStyle w:val="a4"/>
        <w:rFonts w:ascii="Times New Roman" w:hAnsi="Times New Roman"/>
        <w:color w:val="0070C0"/>
        <w:lang w:val="pt-PT"/>
      </w:rPr>
      <w:t xml:space="preserve"> </w:t>
    </w:r>
  </w:p>
  <w:p w14:paraId="429FC2A4" w14:textId="14F59A37" w:rsidR="00880A74" w:rsidRPr="00A55BA1" w:rsidRDefault="00880A74" w:rsidP="001A0524">
    <w:pPr>
      <w:pStyle w:val="a3"/>
      <w:pBdr>
        <w:top w:val="single" w:sz="18" w:space="1" w:color="0070C0"/>
      </w:pBdr>
      <w:rPr>
        <w:rFonts w:ascii="Times New Roman" w:hAnsi="Times New Roman"/>
        <w:color w:val="0000FF"/>
        <w:lang w:val="pt-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3830F" w14:textId="77777777" w:rsidR="001A0524" w:rsidRPr="001A0524" w:rsidRDefault="001A0524" w:rsidP="001A0524">
    <w:pPr>
      <w:pStyle w:val="a3"/>
      <w:pBdr>
        <w:top w:val="single" w:sz="18" w:space="1" w:color="0070C0"/>
      </w:pBdr>
      <w:jc w:val="center"/>
      <w:rPr>
        <w:rStyle w:val="a4"/>
        <w:rFonts w:ascii="Times New Roman" w:hAnsi="Times New Roman"/>
        <w:color w:val="0070C0"/>
      </w:rPr>
    </w:pPr>
    <w:bookmarkStart w:id="0" w:name="_Hlk130494744"/>
    <w:proofErr w:type="spellStart"/>
    <w:r w:rsidRPr="001A0524">
      <w:rPr>
        <w:rStyle w:val="a4"/>
        <w:rFonts w:ascii="Times New Roman" w:hAnsi="Times New Roman"/>
        <w:color w:val="0070C0"/>
      </w:rPr>
      <w:t>Γρυπάρειο</w:t>
    </w:r>
    <w:proofErr w:type="spellEnd"/>
    <w:r w:rsidRPr="001A0524">
      <w:rPr>
        <w:rStyle w:val="a4"/>
        <w:rFonts w:ascii="Times New Roman" w:hAnsi="Times New Roman"/>
        <w:color w:val="0070C0"/>
      </w:rPr>
      <w:t xml:space="preserve"> Μέγαρο, Σοφοκλέους 1 &amp; Αριστείδου, 5</w:t>
    </w:r>
    <w:r w:rsidRPr="001A0524">
      <w:rPr>
        <w:rStyle w:val="a4"/>
        <w:rFonts w:ascii="Times New Roman" w:hAnsi="Times New Roman"/>
        <w:color w:val="0070C0"/>
        <w:vertAlign w:val="superscript"/>
        <w:lang w:val="en-US"/>
      </w:rPr>
      <w:t>o</w:t>
    </w:r>
    <w:r w:rsidRPr="001A0524">
      <w:rPr>
        <w:rStyle w:val="a4"/>
        <w:rFonts w:ascii="Times New Roman" w:hAnsi="Times New Roman"/>
        <w:color w:val="0070C0"/>
        <w:vertAlign w:val="superscript"/>
      </w:rPr>
      <w:t>ς</w:t>
    </w:r>
    <w:r w:rsidRPr="001A0524">
      <w:rPr>
        <w:rStyle w:val="a4"/>
        <w:rFonts w:ascii="Times New Roman" w:hAnsi="Times New Roman"/>
        <w:color w:val="0070C0"/>
      </w:rPr>
      <w:t xml:space="preserve"> Όροφος, γραφείο 508, Αθήνα 10559</w:t>
    </w:r>
  </w:p>
  <w:p w14:paraId="33DD6F46" w14:textId="2F79CF2B" w:rsidR="00446639" w:rsidRPr="00A55BA1" w:rsidRDefault="001A0524" w:rsidP="001A0524">
    <w:pPr>
      <w:pStyle w:val="a3"/>
      <w:jc w:val="center"/>
      <w:rPr>
        <w:rStyle w:val="-"/>
        <w:rFonts w:ascii="Times New Roman" w:hAnsi="Times New Roman"/>
        <w:b/>
        <w:color w:val="0070C0"/>
        <w:lang w:val="pt-PT"/>
      </w:rPr>
    </w:pPr>
    <w:r w:rsidRPr="001A0524">
      <w:rPr>
        <w:rStyle w:val="a4"/>
        <w:rFonts w:ascii="Times New Roman" w:hAnsi="Times New Roman"/>
        <w:color w:val="0070C0"/>
      </w:rPr>
      <w:t>Τηλέφωνο</w:t>
    </w:r>
    <w:r w:rsidRPr="00A55BA1">
      <w:rPr>
        <w:rStyle w:val="a4"/>
        <w:rFonts w:ascii="Times New Roman" w:hAnsi="Times New Roman"/>
        <w:color w:val="0070C0"/>
        <w:lang w:val="pt-PT"/>
      </w:rPr>
      <w:t xml:space="preserve">: </w:t>
    </w:r>
    <w:r w:rsidRPr="00A55BA1">
      <w:rPr>
        <w:rStyle w:val="a4"/>
        <w:rFonts w:ascii="Times New Roman" w:hAnsi="Times New Roman"/>
        <w:b/>
        <w:color w:val="0070C0"/>
        <w:u w:val="single"/>
        <w:lang w:val="pt-PT"/>
      </w:rPr>
      <w:t>210-3689415</w:t>
    </w:r>
    <w:r w:rsidRPr="00A55BA1">
      <w:rPr>
        <w:rStyle w:val="a4"/>
        <w:rFonts w:ascii="Times New Roman" w:hAnsi="Times New Roman"/>
        <w:color w:val="0070C0"/>
        <w:lang w:val="pt-PT"/>
      </w:rPr>
      <w:t xml:space="preserve">, site: </w:t>
    </w:r>
    <w:hyperlink r:id="rId1" w:history="1">
      <w:r w:rsidRPr="00A55BA1">
        <w:rPr>
          <w:rStyle w:val="-"/>
          <w:b/>
          <w:bCs/>
          <w:color w:val="0070C0"/>
          <w:lang w:val="pt-PT"/>
        </w:rPr>
        <w:t>https://emba.ba.uoa.gr/</w:t>
      </w:r>
    </w:hyperlink>
    <w:r w:rsidRPr="00A55BA1">
      <w:rPr>
        <w:rStyle w:val="a4"/>
        <w:rFonts w:ascii="Times New Roman" w:hAnsi="Times New Roman"/>
        <w:color w:val="0070C0"/>
        <w:lang w:val="pt-PT"/>
      </w:rPr>
      <w:t xml:space="preserve">, e-mail: </w:t>
    </w:r>
    <w:hyperlink r:id="rId2" w:history="1">
      <w:r w:rsidRPr="00A55BA1">
        <w:rPr>
          <w:rStyle w:val="-"/>
          <w:rFonts w:ascii="Times New Roman" w:hAnsi="Times New Roman"/>
          <w:b/>
          <w:color w:val="0070C0"/>
          <w:lang w:val="pt-PT"/>
        </w:rPr>
        <w:t>emba@ba.uoa.gr</w:t>
      </w:r>
    </w:hyperlink>
  </w:p>
  <w:bookmarkEnd w:id="0"/>
  <w:p w14:paraId="6F0D7EFB" w14:textId="77777777" w:rsidR="001A0524" w:rsidRPr="00A55BA1" w:rsidRDefault="001A0524" w:rsidP="001A0524">
    <w:pPr>
      <w:pStyle w:val="a3"/>
      <w:jc w:val="center"/>
      <w:rPr>
        <w:lang w:val="pt-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473F8" w14:textId="77777777" w:rsidR="00622EA2" w:rsidRDefault="00622EA2">
      <w:r>
        <w:separator/>
      </w:r>
    </w:p>
  </w:footnote>
  <w:footnote w:type="continuationSeparator" w:id="0">
    <w:p w14:paraId="70818935" w14:textId="77777777" w:rsidR="00622EA2" w:rsidRDefault="00622E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4BB77" w14:textId="77777777" w:rsidR="001A0524" w:rsidRDefault="001A0524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5560A" w14:textId="77777777" w:rsidR="001A0524" w:rsidRDefault="001A0524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AF964" w14:textId="0CAAFE1D" w:rsidR="0011096A" w:rsidRPr="00001AE6" w:rsidRDefault="006A006D" w:rsidP="0092798B">
    <w:pPr>
      <w:pStyle w:val="a5"/>
      <w:tabs>
        <w:tab w:val="clear" w:pos="8306"/>
      </w:tabs>
      <w:ind w:left="-360" w:right="-333"/>
      <w:jc w:val="center"/>
      <w:rPr>
        <w:rFonts w:ascii="Franklin Gothic Heavy" w:hAnsi="Franklin Gothic Heavy"/>
        <w:lang w:val="en-US"/>
      </w:rPr>
    </w:pPr>
    <w:r>
      <w:rPr>
        <w:rFonts w:ascii="Franklin Gothic Heavy" w:hAnsi="Franklin Gothic Heavy"/>
        <w:noProof/>
        <w:lang w:eastAsia="el-GR"/>
      </w:rPr>
      <w:drawing>
        <wp:inline distT="0" distB="0" distL="0" distR="0" wp14:anchorId="16E35F0D" wp14:editId="7FDE1B47">
          <wp:extent cx="3368040" cy="654846"/>
          <wp:effectExtent l="0" t="0" r="0" b="0"/>
          <wp:docPr id="2" name="Εικόνα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mba_ba_uoa_gr_logo_el_reti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43379" cy="6694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5E209D" w14:textId="77777777" w:rsidR="00FD4F6D" w:rsidRPr="00446639" w:rsidRDefault="00FD4F6D" w:rsidP="0092798B">
    <w:pPr>
      <w:pStyle w:val="a5"/>
      <w:pBdr>
        <w:bottom w:val="single" w:sz="12" w:space="1" w:color="548DD4"/>
      </w:pBdr>
      <w:tabs>
        <w:tab w:val="clear" w:pos="8306"/>
      </w:tabs>
      <w:ind w:left="-360" w:right="-333"/>
      <w:jc w:val="center"/>
      <w:rPr>
        <w:rFonts w:ascii="Franklin Gothic Demi" w:hAnsi="Franklin Gothic Demi"/>
        <w:b/>
        <w:color w:val="7F7F7F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C61222"/>
    <w:multiLevelType w:val="singleLevel"/>
    <w:tmpl w:val="4ED4884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3645975"/>
    <w:multiLevelType w:val="singleLevel"/>
    <w:tmpl w:val="4FC82F22"/>
    <w:lvl w:ilvl="0">
      <w:start w:val="1"/>
      <w:numFmt w:val="decimal"/>
      <w:lvlText w:val="(%1)"/>
      <w:legacy w:legacy="1" w:legacySpace="0" w:legacyIndent="576"/>
      <w:lvlJc w:val="left"/>
      <w:pPr>
        <w:ind w:left="576" w:hanging="576"/>
      </w:pPr>
    </w:lvl>
  </w:abstractNum>
  <w:abstractNum w:abstractNumId="2" w15:restartNumberingAfterBreak="0">
    <w:nsid w:val="5C1A2A3C"/>
    <w:multiLevelType w:val="singleLevel"/>
    <w:tmpl w:val="DB20F3AC"/>
    <w:lvl w:ilvl="0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667B3781"/>
    <w:multiLevelType w:val="multilevel"/>
    <w:tmpl w:val="20FCEBE2"/>
    <w:lvl w:ilvl="0">
      <w:start w:val="5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8137FEA"/>
    <w:multiLevelType w:val="hybridMultilevel"/>
    <w:tmpl w:val="6E16AA2E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06873987">
    <w:abstractNumId w:val="0"/>
  </w:num>
  <w:num w:numId="2" w16cid:durableId="2058167358">
    <w:abstractNumId w:val="2"/>
  </w:num>
  <w:num w:numId="3" w16cid:durableId="82534368">
    <w:abstractNumId w:val="1"/>
  </w:num>
  <w:num w:numId="4" w16cid:durableId="1882592496">
    <w:abstractNumId w:val="4"/>
  </w:num>
  <w:num w:numId="5" w16cid:durableId="10360044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jexMDa3tDQxMTJS0lEKTi0uzszPAykwrAUA9FBnQywAAAA="/>
  </w:docVars>
  <w:rsids>
    <w:rsidRoot w:val="007715CE"/>
    <w:rsid w:val="00001AE6"/>
    <w:rsid w:val="000036A1"/>
    <w:rsid w:val="00005196"/>
    <w:rsid w:val="00026416"/>
    <w:rsid w:val="00030A92"/>
    <w:rsid w:val="00034A54"/>
    <w:rsid w:val="00074AF4"/>
    <w:rsid w:val="000979E3"/>
    <w:rsid w:val="000A2223"/>
    <w:rsid w:val="000B0C80"/>
    <w:rsid w:val="000C6CD1"/>
    <w:rsid w:val="000E16FD"/>
    <w:rsid w:val="000E5BE2"/>
    <w:rsid w:val="000F1987"/>
    <w:rsid w:val="0010373A"/>
    <w:rsid w:val="0011096A"/>
    <w:rsid w:val="00111726"/>
    <w:rsid w:val="0012757D"/>
    <w:rsid w:val="00127CD7"/>
    <w:rsid w:val="00146388"/>
    <w:rsid w:val="001530E0"/>
    <w:rsid w:val="0015665C"/>
    <w:rsid w:val="0019266B"/>
    <w:rsid w:val="001928D7"/>
    <w:rsid w:val="001A0524"/>
    <w:rsid w:val="001A194B"/>
    <w:rsid w:val="001C25CD"/>
    <w:rsid w:val="001C6497"/>
    <w:rsid w:val="001E0841"/>
    <w:rsid w:val="001F6852"/>
    <w:rsid w:val="0021562D"/>
    <w:rsid w:val="00215BAB"/>
    <w:rsid w:val="00216CEC"/>
    <w:rsid w:val="0022016E"/>
    <w:rsid w:val="00220318"/>
    <w:rsid w:val="00262124"/>
    <w:rsid w:val="00265F17"/>
    <w:rsid w:val="00274383"/>
    <w:rsid w:val="002774E4"/>
    <w:rsid w:val="00297F20"/>
    <w:rsid w:val="002B1995"/>
    <w:rsid w:val="002B458A"/>
    <w:rsid w:val="002C7441"/>
    <w:rsid w:val="002D7BD1"/>
    <w:rsid w:val="00323D8B"/>
    <w:rsid w:val="00331F11"/>
    <w:rsid w:val="003327FF"/>
    <w:rsid w:val="00364FB4"/>
    <w:rsid w:val="003A603A"/>
    <w:rsid w:val="003B4F7F"/>
    <w:rsid w:val="003C1A6A"/>
    <w:rsid w:val="003C2C4B"/>
    <w:rsid w:val="003C2EB7"/>
    <w:rsid w:val="003E1809"/>
    <w:rsid w:val="004118A7"/>
    <w:rsid w:val="004135ED"/>
    <w:rsid w:val="004155D5"/>
    <w:rsid w:val="00421D85"/>
    <w:rsid w:val="00434ABB"/>
    <w:rsid w:val="00446564"/>
    <w:rsid w:val="00446639"/>
    <w:rsid w:val="00452265"/>
    <w:rsid w:val="004544EB"/>
    <w:rsid w:val="00455EC3"/>
    <w:rsid w:val="004568B6"/>
    <w:rsid w:val="00474DE6"/>
    <w:rsid w:val="00490CF6"/>
    <w:rsid w:val="004918D0"/>
    <w:rsid w:val="00492595"/>
    <w:rsid w:val="004A6FE9"/>
    <w:rsid w:val="004B2FEE"/>
    <w:rsid w:val="004C180F"/>
    <w:rsid w:val="004E5948"/>
    <w:rsid w:val="004F4DEE"/>
    <w:rsid w:val="00505F4C"/>
    <w:rsid w:val="00507943"/>
    <w:rsid w:val="00521187"/>
    <w:rsid w:val="005341D9"/>
    <w:rsid w:val="00537032"/>
    <w:rsid w:val="00574C1D"/>
    <w:rsid w:val="00580D0C"/>
    <w:rsid w:val="00583802"/>
    <w:rsid w:val="00597E50"/>
    <w:rsid w:val="005A6270"/>
    <w:rsid w:val="005B071D"/>
    <w:rsid w:val="005D7404"/>
    <w:rsid w:val="005E66DD"/>
    <w:rsid w:val="005E6C34"/>
    <w:rsid w:val="005F2ADF"/>
    <w:rsid w:val="005F5B4D"/>
    <w:rsid w:val="00601A7A"/>
    <w:rsid w:val="00622EA2"/>
    <w:rsid w:val="00650F0C"/>
    <w:rsid w:val="00653CE3"/>
    <w:rsid w:val="0066034A"/>
    <w:rsid w:val="00693DD8"/>
    <w:rsid w:val="006A006D"/>
    <w:rsid w:val="006A1DA1"/>
    <w:rsid w:val="006A2867"/>
    <w:rsid w:val="006C024B"/>
    <w:rsid w:val="006E14F3"/>
    <w:rsid w:val="006F2C93"/>
    <w:rsid w:val="00715BC6"/>
    <w:rsid w:val="0071677B"/>
    <w:rsid w:val="0072159E"/>
    <w:rsid w:val="007271E8"/>
    <w:rsid w:val="007304ED"/>
    <w:rsid w:val="00734A28"/>
    <w:rsid w:val="00735565"/>
    <w:rsid w:val="0074380F"/>
    <w:rsid w:val="00762756"/>
    <w:rsid w:val="00763215"/>
    <w:rsid w:val="007649F5"/>
    <w:rsid w:val="007715CE"/>
    <w:rsid w:val="00787551"/>
    <w:rsid w:val="007910E8"/>
    <w:rsid w:val="007917D7"/>
    <w:rsid w:val="007B3204"/>
    <w:rsid w:val="007F60D1"/>
    <w:rsid w:val="00826778"/>
    <w:rsid w:val="00830C23"/>
    <w:rsid w:val="00833CA0"/>
    <w:rsid w:val="008668AD"/>
    <w:rsid w:val="00870549"/>
    <w:rsid w:val="00875F17"/>
    <w:rsid w:val="00876EAB"/>
    <w:rsid w:val="00880A74"/>
    <w:rsid w:val="00897CB0"/>
    <w:rsid w:val="008B20F0"/>
    <w:rsid w:val="008F458D"/>
    <w:rsid w:val="008F796C"/>
    <w:rsid w:val="0091171B"/>
    <w:rsid w:val="00912D6E"/>
    <w:rsid w:val="0092798B"/>
    <w:rsid w:val="009720B0"/>
    <w:rsid w:val="0097318B"/>
    <w:rsid w:val="00981421"/>
    <w:rsid w:val="00985941"/>
    <w:rsid w:val="00995940"/>
    <w:rsid w:val="009A7B7B"/>
    <w:rsid w:val="009B6A63"/>
    <w:rsid w:val="009C247B"/>
    <w:rsid w:val="009C44C8"/>
    <w:rsid w:val="009D020C"/>
    <w:rsid w:val="00A002E2"/>
    <w:rsid w:val="00A27E12"/>
    <w:rsid w:val="00A471A3"/>
    <w:rsid w:val="00A55BA1"/>
    <w:rsid w:val="00A71953"/>
    <w:rsid w:val="00A7798B"/>
    <w:rsid w:val="00A81849"/>
    <w:rsid w:val="00A86F49"/>
    <w:rsid w:val="00AA1767"/>
    <w:rsid w:val="00AA3E1D"/>
    <w:rsid w:val="00AC414F"/>
    <w:rsid w:val="00AC6409"/>
    <w:rsid w:val="00AC7F73"/>
    <w:rsid w:val="00AF5259"/>
    <w:rsid w:val="00B15753"/>
    <w:rsid w:val="00B20BC8"/>
    <w:rsid w:val="00B22C38"/>
    <w:rsid w:val="00B503D4"/>
    <w:rsid w:val="00B526EE"/>
    <w:rsid w:val="00B63D37"/>
    <w:rsid w:val="00B7291E"/>
    <w:rsid w:val="00B93BE8"/>
    <w:rsid w:val="00B949EB"/>
    <w:rsid w:val="00BA6CA8"/>
    <w:rsid w:val="00BB5AA7"/>
    <w:rsid w:val="00BC6A31"/>
    <w:rsid w:val="00BC6E88"/>
    <w:rsid w:val="00BE1679"/>
    <w:rsid w:val="00C02132"/>
    <w:rsid w:val="00C20D10"/>
    <w:rsid w:val="00C2350C"/>
    <w:rsid w:val="00C84B9B"/>
    <w:rsid w:val="00C91CF8"/>
    <w:rsid w:val="00C92057"/>
    <w:rsid w:val="00C92114"/>
    <w:rsid w:val="00C96B5C"/>
    <w:rsid w:val="00CB0360"/>
    <w:rsid w:val="00CB5134"/>
    <w:rsid w:val="00D00C14"/>
    <w:rsid w:val="00D0300A"/>
    <w:rsid w:val="00D14848"/>
    <w:rsid w:val="00D157F7"/>
    <w:rsid w:val="00D20C57"/>
    <w:rsid w:val="00D42B8C"/>
    <w:rsid w:val="00D64020"/>
    <w:rsid w:val="00D67D18"/>
    <w:rsid w:val="00D70CAF"/>
    <w:rsid w:val="00D73E6E"/>
    <w:rsid w:val="00D7679A"/>
    <w:rsid w:val="00D85A46"/>
    <w:rsid w:val="00D900DF"/>
    <w:rsid w:val="00D96CA4"/>
    <w:rsid w:val="00DA7D1A"/>
    <w:rsid w:val="00DB6E21"/>
    <w:rsid w:val="00DC793D"/>
    <w:rsid w:val="00DE1FBC"/>
    <w:rsid w:val="00DE217D"/>
    <w:rsid w:val="00E17E4F"/>
    <w:rsid w:val="00E21A76"/>
    <w:rsid w:val="00E25BDF"/>
    <w:rsid w:val="00E35BDD"/>
    <w:rsid w:val="00E56DEA"/>
    <w:rsid w:val="00E607A3"/>
    <w:rsid w:val="00E76E02"/>
    <w:rsid w:val="00E90006"/>
    <w:rsid w:val="00E95C3A"/>
    <w:rsid w:val="00EA77E9"/>
    <w:rsid w:val="00EE1F59"/>
    <w:rsid w:val="00F02056"/>
    <w:rsid w:val="00F11AB8"/>
    <w:rsid w:val="00F15ABE"/>
    <w:rsid w:val="00F232EC"/>
    <w:rsid w:val="00F275D8"/>
    <w:rsid w:val="00F41C84"/>
    <w:rsid w:val="00F43293"/>
    <w:rsid w:val="00F51C0C"/>
    <w:rsid w:val="00F82419"/>
    <w:rsid w:val="00FB2156"/>
    <w:rsid w:val="00FB5503"/>
    <w:rsid w:val="00FC5067"/>
    <w:rsid w:val="00FD4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185210"/>
  <w15:docId w15:val="{54EECEB7-FAC8-44C0-9C0E-A39BB4D13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C5067"/>
    <w:rPr>
      <w:lang w:eastAsia="en-US"/>
    </w:rPr>
  </w:style>
  <w:style w:type="paragraph" w:styleId="1">
    <w:name w:val="heading 1"/>
    <w:basedOn w:val="a"/>
    <w:next w:val="a"/>
    <w:qFormat/>
    <w:rsid w:val="00FC5067"/>
    <w:pPr>
      <w:keepNext/>
      <w:jc w:val="center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rsid w:val="00FC5067"/>
    <w:pPr>
      <w:keepNext/>
      <w:jc w:val="center"/>
      <w:outlineLvl w:val="1"/>
    </w:pPr>
    <w:rPr>
      <w:rFonts w:ascii="Times New Roman" w:hAnsi="Times New Roman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FC5067"/>
    <w:pPr>
      <w:tabs>
        <w:tab w:val="center" w:pos="4153"/>
        <w:tab w:val="right" w:pos="8306"/>
      </w:tabs>
    </w:pPr>
  </w:style>
  <w:style w:type="character" w:styleId="a4">
    <w:name w:val="page number"/>
    <w:basedOn w:val="a0"/>
    <w:rsid w:val="00FC5067"/>
  </w:style>
  <w:style w:type="paragraph" w:styleId="a5">
    <w:name w:val="header"/>
    <w:basedOn w:val="a"/>
    <w:rsid w:val="00FC5067"/>
    <w:pPr>
      <w:tabs>
        <w:tab w:val="center" w:pos="4153"/>
        <w:tab w:val="right" w:pos="8306"/>
      </w:tabs>
    </w:pPr>
  </w:style>
  <w:style w:type="paragraph" w:styleId="a6">
    <w:name w:val="Body Text Indent"/>
    <w:basedOn w:val="a"/>
    <w:rsid w:val="00FC5067"/>
    <w:pPr>
      <w:ind w:left="1440"/>
      <w:jc w:val="both"/>
    </w:pPr>
    <w:rPr>
      <w:rFonts w:ascii="Arial" w:hAnsi="Arial"/>
    </w:rPr>
  </w:style>
  <w:style w:type="paragraph" w:styleId="20">
    <w:name w:val="Body Text Indent 2"/>
    <w:basedOn w:val="a"/>
    <w:rsid w:val="00FC5067"/>
    <w:pPr>
      <w:ind w:left="2160" w:hanging="1440"/>
      <w:jc w:val="both"/>
    </w:pPr>
    <w:rPr>
      <w:rFonts w:ascii="Arial" w:hAnsi="Arial"/>
    </w:rPr>
  </w:style>
  <w:style w:type="paragraph" w:styleId="3">
    <w:name w:val="Body Text Indent 3"/>
    <w:basedOn w:val="a"/>
    <w:rsid w:val="00FC5067"/>
    <w:pPr>
      <w:ind w:left="-108"/>
      <w:jc w:val="both"/>
    </w:pPr>
    <w:rPr>
      <w:rFonts w:ascii="Arial" w:hAnsi="Arial"/>
    </w:rPr>
  </w:style>
  <w:style w:type="paragraph" w:styleId="a7">
    <w:name w:val="Body Text"/>
    <w:basedOn w:val="a"/>
    <w:rsid w:val="00FC5067"/>
    <w:pPr>
      <w:jc w:val="both"/>
    </w:pPr>
    <w:rPr>
      <w:rFonts w:ascii="Times New Roman" w:hAnsi="Times New Roman"/>
    </w:rPr>
  </w:style>
  <w:style w:type="paragraph" w:styleId="a8">
    <w:name w:val="Document Map"/>
    <w:basedOn w:val="a"/>
    <w:semiHidden/>
    <w:rsid w:val="00FC5067"/>
    <w:pPr>
      <w:shd w:val="clear" w:color="auto" w:fill="000080"/>
    </w:pPr>
    <w:rPr>
      <w:rFonts w:ascii="Tahoma" w:hAnsi="Tahoma"/>
    </w:rPr>
  </w:style>
  <w:style w:type="paragraph" w:styleId="a9">
    <w:name w:val="Balloon Text"/>
    <w:basedOn w:val="a"/>
    <w:semiHidden/>
    <w:rsid w:val="00D900DF"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44663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 Spacing"/>
    <w:uiPriority w:val="1"/>
    <w:qFormat/>
    <w:rsid w:val="00446639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efault">
    <w:name w:val="Default"/>
    <w:rsid w:val="0044663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  <w:style w:type="character" w:styleId="-">
    <w:name w:val="Hyperlink"/>
    <w:basedOn w:val="a0"/>
    <w:rsid w:val="00880A74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6275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68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emba@ba.uoa.gr" TargetMode="External"/><Relationship Id="rId1" Type="http://schemas.openxmlformats.org/officeDocument/2006/relationships/hyperlink" Target="https://emba.ba.uoa.gr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391</Words>
  <Characters>223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Ν Ι Κ Ο Λ Α Ο Σ   Η Ρ Ε Ι Ω Τ Η Σ</vt:lpstr>
      <vt:lpstr>Ν Ι Κ Ο Λ Α Ο Σ   Η Ρ Ε Ι Ω Τ Η Σ</vt:lpstr>
    </vt:vector>
  </TitlesOfParts>
  <Company>ATHENS UNIV. OF ECON. &amp; BUSIN</Company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Ν Ι Κ Ο Λ Α Ο Σ   Η Ρ Ε Ι Ω Τ Η Σ</dc:title>
  <dc:creator>.</dc:creator>
  <cp:lastModifiedBy>Dimitrios Vasiliou</cp:lastModifiedBy>
  <cp:revision>8</cp:revision>
  <cp:lastPrinted>2022-03-22T17:50:00Z</cp:lastPrinted>
  <dcterms:created xsi:type="dcterms:W3CDTF">2022-03-22T17:54:00Z</dcterms:created>
  <dcterms:modified xsi:type="dcterms:W3CDTF">2026-02-17T07:53:00Z</dcterms:modified>
</cp:coreProperties>
</file>